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FB6" w:rsidRPr="00D279C9" w:rsidRDefault="00F60FB6" w:rsidP="00F60FB6">
      <w:pPr>
        <w:spacing w:after="120"/>
        <w:rPr>
          <w:b/>
          <w:iCs/>
          <w:sz w:val="12"/>
          <w:szCs w:val="22"/>
          <w:lang w:val="en-US"/>
        </w:rPr>
      </w:pPr>
    </w:p>
    <w:p w:rsidR="00F60FB6" w:rsidRPr="00A366DE" w:rsidRDefault="00F60FB6" w:rsidP="00AF5713">
      <w:pPr>
        <w:spacing w:after="120"/>
        <w:ind w:left="2160" w:hanging="2160"/>
        <w:jc w:val="both"/>
        <w:rPr>
          <w:rFonts w:eastAsia="Arial"/>
          <w:bCs/>
          <w:color w:val="000000"/>
          <w:sz w:val="22"/>
        </w:rPr>
      </w:pPr>
      <w:r w:rsidRPr="00A366DE">
        <w:rPr>
          <w:rFonts w:eastAsia="Arial"/>
          <w:b/>
          <w:color w:val="000000"/>
          <w:sz w:val="22"/>
        </w:rPr>
        <w:t>Workshop Title:</w:t>
      </w:r>
      <w:r w:rsidR="00BF2B2F">
        <w:rPr>
          <w:rFonts w:eastAsia="Arial"/>
          <w:color w:val="000000"/>
          <w:sz w:val="22"/>
        </w:rPr>
        <w:tab/>
      </w:r>
      <w:r w:rsidR="00264258" w:rsidRPr="00FD14E5">
        <w:rPr>
          <w:i/>
          <w:sz w:val="24"/>
          <w:lang w:val="en-US"/>
        </w:rPr>
        <w:t>Optimal design and control of Smart community: New ideas for off-grid communities</w:t>
      </w:r>
    </w:p>
    <w:p w:rsidR="001023C0" w:rsidRDefault="001023C0" w:rsidP="00AF5713">
      <w:pPr>
        <w:spacing w:after="120"/>
        <w:rPr>
          <w:rFonts w:eastAsia="Arial"/>
          <w:b/>
          <w:color w:val="000000"/>
          <w:sz w:val="22"/>
        </w:rPr>
      </w:pPr>
      <w:r w:rsidRPr="00A366DE">
        <w:rPr>
          <w:rFonts w:eastAsia="Arial"/>
          <w:b/>
          <w:bCs/>
          <w:color w:val="000000"/>
          <w:sz w:val="22"/>
        </w:rPr>
        <w:t>India</w:t>
      </w:r>
      <w:r w:rsidRPr="00A366DE">
        <w:rPr>
          <w:rFonts w:eastAsia="Arial"/>
          <w:b/>
          <w:color w:val="000000"/>
          <w:sz w:val="22"/>
        </w:rPr>
        <w:t xml:space="preserve"> coordinator:</w:t>
      </w:r>
      <w:r>
        <w:rPr>
          <w:rFonts w:eastAsia="Arial"/>
          <w:color w:val="000000"/>
          <w:sz w:val="22"/>
        </w:rPr>
        <w:tab/>
      </w:r>
      <w:r w:rsidRPr="00965209">
        <w:rPr>
          <w:noProof/>
          <w:sz w:val="22"/>
          <w:lang w:val="en-US"/>
        </w:rPr>
        <w:t>Dr</w:t>
      </w:r>
      <w:r w:rsidRPr="00A366DE">
        <w:rPr>
          <w:sz w:val="22"/>
          <w:lang w:val="en-US"/>
        </w:rPr>
        <w:t xml:space="preserve"> Naran </w:t>
      </w:r>
      <w:r>
        <w:rPr>
          <w:sz w:val="22"/>
          <w:lang w:val="en-US"/>
        </w:rPr>
        <w:t xml:space="preserve">M. </w:t>
      </w:r>
      <w:r w:rsidRPr="00A366DE">
        <w:rPr>
          <w:sz w:val="22"/>
          <w:lang w:val="en-US"/>
        </w:rPr>
        <w:t>Pindoriya</w:t>
      </w:r>
      <w:r>
        <w:rPr>
          <w:sz w:val="22"/>
          <w:lang w:val="en-US"/>
        </w:rPr>
        <w:t>, IIT Gandhinagar</w:t>
      </w:r>
    </w:p>
    <w:p w:rsidR="00F60FB6" w:rsidRPr="00A366DE" w:rsidRDefault="00F60FB6" w:rsidP="00AF5713">
      <w:pPr>
        <w:spacing w:after="120"/>
        <w:rPr>
          <w:rFonts w:eastAsia="Arial"/>
          <w:bCs/>
          <w:sz w:val="22"/>
        </w:rPr>
      </w:pPr>
      <w:r w:rsidRPr="00A366DE">
        <w:rPr>
          <w:rFonts w:eastAsia="Arial"/>
          <w:b/>
          <w:color w:val="000000"/>
          <w:sz w:val="22"/>
        </w:rPr>
        <w:t>UK co</w:t>
      </w:r>
      <w:r w:rsidR="002659F4" w:rsidRPr="00A366DE">
        <w:rPr>
          <w:rFonts w:eastAsia="Arial"/>
          <w:b/>
          <w:color w:val="000000"/>
          <w:sz w:val="22"/>
        </w:rPr>
        <w:t>o</w:t>
      </w:r>
      <w:r w:rsidRPr="00A366DE">
        <w:rPr>
          <w:rFonts w:eastAsia="Arial"/>
          <w:b/>
          <w:color w:val="000000"/>
          <w:sz w:val="22"/>
        </w:rPr>
        <w:t>rdinator:</w:t>
      </w:r>
      <w:r w:rsidR="00BF2B2F">
        <w:rPr>
          <w:rFonts w:eastAsia="Arial"/>
          <w:color w:val="000000"/>
          <w:sz w:val="22"/>
        </w:rPr>
        <w:tab/>
      </w:r>
      <w:r w:rsidR="00264258" w:rsidRPr="006652C6">
        <w:rPr>
          <w:rFonts w:eastAsia="Arial"/>
          <w:noProof/>
          <w:color w:val="000000"/>
          <w:sz w:val="22"/>
        </w:rPr>
        <w:t>Dr</w:t>
      </w:r>
      <w:r w:rsidR="00264258" w:rsidRPr="00A366DE">
        <w:rPr>
          <w:rFonts w:eastAsia="Arial"/>
          <w:color w:val="000000"/>
          <w:sz w:val="22"/>
        </w:rPr>
        <w:t xml:space="preserve"> </w:t>
      </w:r>
      <w:r w:rsidR="00264258" w:rsidRPr="00A366DE">
        <w:rPr>
          <w:rFonts w:eastAsia="Arial"/>
          <w:bCs/>
          <w:color w:val="000000"/>
          <w:sz w:val="22"/>
        </w:rPr>
        <w:t>Francisco Gonzalez-Longatt</w:t>
      </w:r>
      <w:r w:rsidR="0005076C">
        <w:rPr>
          <w:rFonts w:eastAsia="Arial"/>
          <w:bCs/>
          <w:color w:val="000000"/>
          <w:sz w:val="22"/>
        </w:rPr>
        <w:t xml:space="preserve">, </w:t>
      </w:r>
      <w:r w:rsidR="00C57DEE">
        <w:rPr>
          <w:rFonts w:eastAsia="Arial"/>
          <w:bCs/>
          <w:color w:val="000000"/>
          <w:sz w:val="22"/>
        </w:rPr>
        <w:t>Loughborough University</w:t>
      </w:r>
    </w:p>
    <w:p w:rsidR="00F60FB6" w:rsidRPr="00A366DE" w:rsidRDefault="00F60FB6" w:rsidP="00AF5713">
      <w:pPr>
        <w:spacing w:after="120"/>
        <w:rPr>
          <w:rFonts w:eastAsia="Arial"/>
          <w:bCs/>
          <w:color w:val="000000"/>
          <w:sz w:val="22"/>
        </w:rPr>
      </w:pPr>
      <w:r w:rsidRPr="00A366DE">
        <w:rPr>
          <w:rFonts w:eastAsia="Arial"/>
          <w:b/>
          <w:color w:val="000000"/>
          <w:sz w:val="22"/>
        </w:rPr>
        <w:t>Discipline:</w:t>
      </w:r>
      <w:r w:rsidR="00BF2B2F">
        <w:rPr>
          <w:rFonts w:eastAsia="Arial"/>
          <w:color w:val="000000"/>
          <w:sz w:val="22"/>
        </w:rPr>
        <w:tab/>
      </w:r>
      <w:r w:rsidR="00BF2B2F">
        <w:rPr>
          <w:rFonts w:eastAsia="Arial"/>
          <w:color w:val="000000"/>
          <w:sz w:val="22"/>
        </w:rPr>
        <w:tab/>
      </w:r>
      <w:r w:rsidRPr="00A366DE">
        <w:rPr>
          <w:rFonts w:eastAsia="Arial"/>
          <w:color w:val="000000"/>
          <w:sz w:val="22"/>
        </w:rPr>
        <w:t>Energy</w:t>
      </w:r>
    </w:p>
    <w:p w:rsidR="00264258" w:rsidRPr="00A366DE" w:rsidRDefault="00264258" w:rsidP="00AF5713">
      <w:pPr>
        <w:spacing w:after="120"/>
        <w:rPr>
          <w:rFonts w:eastAsia="Arial"/>
          <w:color w:val="000000"/>
          <w:sz w:val="22"/>
        </w:rPr>
      </w:pPr>
      <w:r w:rsidRPr="00A366DE">
        <w:rPr>
          <w:rFonts w:eastAsia="Arial"/>
          <w:b/>
          <w:color w:val="000000"/>
          <w:sz w:val="22"/>
        </w:rPr>
        <w:t>Dates</w:t>
      </w:r>
      <w:r w:rsidR="00F60FB6" w:rsidRPr="00A366DE">
        <w:rPr>
          <w:rFonts w:eastAsia="Arial"/>
          <w:b/>
          <w:color w:val="000000"/>
          <w:sz w:val="22"/>
        </w:rPr>
        <w:t>:</w:t>
      </w:r>
      <w:r w:rsidR="00BF2B2F">
        <w:rPr>
          <w:rFonts w:eastAsia="Arial"/>
          <w:color w:val="000000"/>
          <w:sz w:val="22"/>
        </w:rPr>
        <w:tab/>
      </w:r>
      <w:r w:rsidR="00BF2B2F">
        <w:rPr>
          <w:rFonts w:eastAsia="Arial"/>
          <w:color w:val="000000"/>
          <w:sz w:val="22"/>
        </w:rPr>
        <w:tab/>
      </w:r>
      <w:r w:rsidR="00F325E4">
        <w:rPr>
          <w:rFonts w:eastAsia="Arial"/>
          <w:color w:val="000000"/>
          <w:sz w:val="22"/>
        </w:rPr>
        <w:tab/>
      </w:r>
      <w:r w:rsidR="00E001C8" w:rsidRPr="008D3F95">
        <w:rPr>
          <w:rFonts w:eastAsia="Arial"/>
          <w:b/>
          <w:color w:val="000000"/>
          <w:sz w:val="22"/>
        </w:rPr>
        <w:t>7-1</w:t>
      </w:r>
      <w:r w:rsidR="00BD13F2" w:rsidRPr="008D3F95">
        <w:rPr>
          <w:rFonts w:eastAsia="Arial"/>
          <w:b/>
          <w:color w:val="000000"/>
          <w:sz w:val="22"/>
        </w:rPr>
        <w:t>7</w:t>
      </w:r>
      <w:r w:rsidR="00E001C8" w:rsidRPr="008D3F95">
        <w:rPr>
          <w:rFonts w:eastAsia="Arial"/>
          <w:b/>
          <w:color w:val="000000"/>
          <w:sz w:val="22"/>
        </w:rPr>
        <w:t xml:space="preserve"> November</w:t>
      </w:r>
      <w:r w:rsidR="00BD13F2" w:rsidRPr="008D3F95">
        <w:rPr>
          <w:rFonts w:eastAsia="Arial"/>
          <w:b/>
          <w:color w:val="000000"/>
          <w:sz w:val="22"/>
        </w:rPr>
        <w:t>,</w:t>
      </w:r>
      <w:r w:rsidR="006242A2">
        <w:rPr>
          <w:rFonts w:eastAsia="Arial"/>
          <w:b/>
          <w:color w:val="000000"/>
          <w:sz w:val="22"/>
        </w:rPr>
        <w:t xml:space="preserve"> </w:t>
      </w:r>
      <w:r w:rsidR="00E001C8">
        <w:rPr>
          <w:rFonts w:eastAsia="Arial"/>
          <w:b/>
          <w:color w:val="000000"/>
          <w:sz w:val="22"/>
        </w:rPr>
        <w:t>2016</w:t>
      </w:r>
    </w:p>
    <w:p w:rsidR="00264258" w:rsidRDefault="00264258" w:rsidP="00AF5713">
      <w:pPr>
        <w:spacing w:after="120"/>
        <w:rPr>
          <w:rFonts w:eastAsia="Arial"/>
          <w:color w:val="000000"/>
          <w:sz w:val="22"/>
        </w:rPr>
      </w:pPr>
      <w:r w:rsidRPr="00A366DE">
        <w:rPr>
          <w:rFonts w:eastAsia="Arial"/>
          <w:b/>
          <w:color w:val="000000"/>
          <w:sz w:val="22"/>
        </w:rPr>
        <w:t>Venue:</w:t>
      </w:r>
      <w:r w:rsidR="00BF2B2F">
        <w:rPr>
          <w:rFonts w:eastAsia="Arial"/>
          <w:color w:val="000000"/>
          <w:sz w:val="22"/>
        </w:rPr>
        <w:tab/>
      </w:r>
      <w:r w:rsidR="00BF2B2F">
        <w:rPr>
          <w:rFonts w:eastAsia="Arial"/>
          <w:color w:val="000000"/>
          <w:sz w:val="22"/>
        </w:rPr>
        <w:tab/>
      </w:r>
      <w:r w:rsidR="00E001C8" w:rsidRPr="00A366DE">
        <w:rPr>
          <w:rFonts w:eastAsia="Arial"/>
          <w:color w:val="000000"/>
          <w:sz w:val="22"/>
        </w:rPr>
        <w:t>Indian Institute of Technology Gandhinagar, Gandhinagar, India.</w:t>
      </w:r>
    </w:p>
    <w:p w:rsidR="00BF2B2F" w:rsidRPr="00A366DE" w:rsidRDefault="00BF2B2F" w:rsidP="00264258">
      <w:pPr>
        <w:rPr>
          <w:rFonts w:eastAsia="Arial"/>
          <w:color w:val="000000"/>
          <w:sz w:val="22"/>
        </w:rPr>
      </w:pPr>
    </w:p>
    <w:p w:rsidR="00264258" w:rsidRPr="00A366DE" w:rsidRDefault="00264258" w:rsidP="00264258">
      <w:pPr>
        <w:pStyle w:val="ListParagraph"/>
        <w:numPr>
          <w:ilvl w:val="0"/>
          <w:numId w:val="3"/>
        </w:numPr>
        <w:rPr>
          <w:rFonts w:eastAsia="Arial"/>
          <w:b/>
          <w:sz w:val="22"/>
        </w:rPr>
      </w:pPr>
      <w:r w:rsidRPr="00A366DE">
        <w:rPr>
          <w:rFonts w:eastAsia="Arial"/>
          <w:b/>
          <w:sz w:val="22"/>
        </w:rPr>
        <w:t>Introduction</w:t>
      </w:r>
    </w:p>
    <w:p w:rsidR="00C62131" w:rsidRDefault="00264258" w:rsidP="00BD02BC">
      <w:pPr>
        <w:spacing w:before="80" w:line="252" w:lineRule="auto"/>
        <w:ind w:right="14"/>
        <w:jc w:val="both"/>
        <w:rPr>
          <w:sz w:val="22"/>
          <w:szCs w:val="22"/>
        </w:rPr>
      </w:pPr>
      <w:r w:rsidRPr="00654C5E">
        <w:rPr>
          <w:rFonts w:eastAsia="Arial"/>
          <w:sz w:val="22"/>
          <w:szCs w:val="22"/>
        </w:rPr>
        <w:t xml:space="preserve">The </w:t>
      </w:r>
      <w:r w:rsidRPr="00654C5E">
        <w:rPr>
          <w:rFonts w:eastAsia="Arial"/>
          <w:i/>
          <w:sz w:val="22"/>
          <w:szCs w:val="22"/>
        </w:rPr>
        <w:t>India-UK Advanced Training Schools</w:t>
      </w:r>
      <w:r w:rsidRPr="00654C5E">
        <w:rPr>
          <w:rFonts w:eastAsia="Arial"/>
          <w:sz w:val="22"/>
          <w:szCs w:val="22"/>
        </w:rPr>
        <w:t xml:space="preserve"> (</w:t>
      </w:r>
      <w:r w:rsidRPr="006652C6">
        <w:rPr>
          <w:rFonts w:eastAsia="Arial"/>
          <w:noProof/>
          <w:sz w:val="22"/>
          <w:szCs w:val="22"/>
        </w:rPr>
        <w:t>IUATS</w:t>
      </w:r>
      <w:r w:rsidRPr="00654C5E">
        <w:rPr>
          <w:rFonts w:eastAsia="Arial"/>
          <w:sz w:val="22"/>
          <w:szCs w:val="22"/>
        </w:rPr>
        <w:t xml:space="preserve">) programme is part of the Professional Development and Engagement strand of </w:t>
      </w:r>
      <w:r w:rsidRPr="00654C5E">
        <w:rPr>
          <w:rFonts w:eastAsia="Arial"/>
          <w:i/>
          <w:sz w:val="22"/>
          <w:szCs w:val="22"/>
        </w:rPr>
        <w:t>Newton-Bhabha Fund</w:t>
      </w:r>
      <w:r w:rsidRPr="00654C5E">
        <w:rPr>
          <w:rFonts w:eastAsia="Arial"/>
          <w:sz w:val="22"/>
          <w:szCs w:val="22"/>
        </w:rPr>
        <w:t xml:space="preserve">. </w:t>
      </w:r>
      <w:r w:rsidR="007A6032" w:rsidRPr="00654C5E">
        <w:rPr>
          <w:rFonts w:eastAsia="Arial"/>
          <w:color w:val="000000"/>
          <w:sz w:val="22"/>
          <w:szCs w:val="22"/>
        </w:rPr>
        <w:t xml:space="preserve">The aims of the </w:t>
      </w:r>
      <w:r w:rsidR="007A6032" w:rsidRPr="006652C6">
        <w:rPr>
          <w:rFonts w:eastAsia="Arial"/>
          <w:noProof/>
          <w:color w:val="000000"/>
          <w:spacing w:val="-2"/>
          <w:sz w:val="22"/>
          <w:szCs w:val="22"/>
        </w:rPr>
        <w:t>IUATS</w:t>
      </w:r>
      <w:r w:rsidR="007A6032" w:rsidRPr="00654C5E">
        <w:rPr>
          <w:rFonts w:eastAsia="Arial"/>
          <w:color w:val="000000"/>
          <w:sz w:val="22"/>
          <w:szCs w:val="22"/>
        </w:rPr>
        <w:t xml:space="preserve"> are to train participants in advanced research techniques and methodologies as well </w:t>
      </w:r>
      <w:r w:rsidR="000D4917">
        <w:rPr>
          <w:rFonts w:eastAsia="Arial"/>
          <w:color w:val="000000"/>
          <w:sz w:val="22"/>
          <w:szCs w:val="22"/>
        </w:rPr>
        <w:t xml:space="preserve">and to provide </w:t>
      </w:r>
      <w:r w:rsidR="000D4917" w:rsidRPr="00654C5E">
        <w:rPr>
          <w:rFonts w:eastAsia="Arial"/>
          <w:color w:val="000000"/>
          <w:spacing w:val="-2"/>
          <w:sz w:val="22"/>
          <w:szCs w:val="22"/>
        </w:rPr>
        <w:t>a unique opportunity for sharing research expertise and networking</w:t>
      </w:r>
      <w:r w:rsidR="000D4917" w:rsidRPr="00654C5E">
        <w:rPr>
          <w:rFonts w:eastAsia="Arial"/>
          <w:color w:val="000000"/>
          <w:sz w:val="22"/>
          <w:szCs w:val="22"/>
        </w:rPr>
        <w:t xml:space="preserve"> </w:t>
      </w:r>
      <w:r w:rsidRPr="00654C5E">
        <w:rPr>
          <w:rFonts w:eastAsia="Arial"/>
          <w:sz w:val="22"/>
          <w:szCs w:val="22"/>
        </w:rPr>
        <w:t xml:space="preserve">with a focus on promoting international collaboration and supporting capacity for research and innovation. </w:t>
      </w:r>
      <w:r w:rsidRPr="006652C6">
        <w:rPr>
          <w:rFonts w:eastAsia="Arial"/>
          <w:noProof/>
          <w:color w:val="000000"/>
          <w:sz w:val="22"/>
          <w:szCs w:val="22"/>
        </w:rPr>
        <w:t>IUATS</w:t>
      </w:r>
      <w:r w:rsidRPr="00654C5E">
        <w:rPr>
          <w:rFonts w:eastAsia="Arial"/>
          <w:color w:val="000000"/>
          <w:sz w:val="22"/>
          <w:szCs w:val="22"/>
        </w:rPr>
        <w:t xml:space="preserve"> will be highly interactive, reflective, and relevant to the specific research needs of both the UK and India</w:t>
      </w:r>
      <w:r w:rsidR="00AF5713">
        <w:rPr>
          <w:rFonts w:eastAsia="Arial"/>
          <w:color w:val="000000"/>
          <w:sz w:val="22"/>
          <w:szCs w:val="22"/>
        </w:rPr>
        <w:t xml:space="preserve">. 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During the </w:t>
      </w:r>
      <w:r w:rsidR="00F60FB6" w:rsidRPr="00654C5E">
        <w:rPr>
          <w:rFonts w:eastAsia="Arial"/>
          <w:noProof/>
          <w:color w:val="000000"/>
          <w:spacing w:val="-2"/>
          <w:sz w:val="22"/>
          <w:szCs w:val="22"/>
        </w:rPr>
        <w:t>workshop</w:t>
      </w:r>
      <w:r w:rsidR="00E001C8" w:rsidRPr="00654C5E">
        <w:rPr>
          <w:rFonts w:eastAsia="Arial"/>
          <w:noProof/>
          <w:color w:val="000000"/>
          <w:spacing w:val="-2"/>
          <w:sz w:val="22"/>
          <w:szCs w:val="22"/>
        </w:rPr>
        <w:t>,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 early career researchers</w:t>
      </w:r>
      <w:r w:rsidR="00670962">
        <w:rPr>
          <w:rFonts w:eastAsia="Arial"/>
          <w:color w:val="000000"/>
          <w:spacing w:val="-2"/>
          <w:sz w:val="22"/>
          <w:szCs w:val="22"/>
        </w:rPr>
        <w:t xml:space="preserve"> and post-doctoral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 will have the opportunity to present their research in the form of a short oral presentation and discuss this with established researchers from the UK and </w:t>
      </w:r>
      <w:r w:rsidR="00B97D33">
        <w:rPr>
          <w:rFonts w:eastAsia="Arial"/>
          <w:color w:val="000000"/>
          <w:spacing w:val="-2"/>
          <w:sz w:val="22"/>
          <w:szCs w:val="22"/>
        </w:rPr>
        <w:t>India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. The </w:t>
      </w:r>
      <w:r w:rsidRPr="00654C5E">
        <w:rPr>
          <w:rFonts w:eastAsia="Arial"/>
          <w:i/>
          <w:color w:val="000000"/>
          <w:spacing w:val="-2"/>
          <w:sz w:val="22"/>
          <w:szCs w:val="22"/>
        </w:rPr>
        <w:t>Science and Engineering Research Board</w:t>
      </w:r>
      <w:r w:rsidRPr="00654C5E">
        <w:rPr>
          <w:rFonts w:eastAsia="Arial"/>
          <w:color w:val="000000"/>
          <w:spacing w:val="-2"/>
          <w:sz w:val="22"/>
          <w:szCs w:val="22"/>
        </w:rPr>
        <w:t xml:space="preserve"> (SERB) on behalf of the Ministry of Science and Technology, Government of India </w:t>
      </w:r>
      <w:r w:rsidR="00F56871">
        <w:rPr>
          <w:rFonts w:eastAsia="Arial"/>
          <w:color w:val="000000"/>
          <w:spacing w:val="-2"/>
          <w:sz w:val="22"/>
          <w:szCs w:val="22"/>
        </w:rPr>
        <w:t xml:space="preserve">and </w:t>
      </w:r>
      <w:r w:rsidR="00F56871" w:rsidRPr="00654C5E">
        <w:rPr>
          <w:rFonts w:eastAsia="Arial"/>
          <w:i/>
          <w:color w:val="000000"/>
          <w:spacing w:val="-2"/>
          <w:sz w:val="22"/>
          <w:szCs w:val="22"/>
        </w:rPr>
        <w:t>British Council</w:t>
      </w:r>
      <w:r w:rsidR="00F56871">
        <w:rPr>
          <w:rFonts w:eastAsia="Arial"/>
          <w:i/>
          <w:color w:val="000000"/>
          <w:spacing w:val="-2"/>
          <w:sz w:val="22"/>
          <w:szCs w:val="22"/>
        </w:rPr>
        <w:t xml:space="preserve"> 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will cover the costs related to the participation to the workshop, </w:t>
      </w:r>
      <w:r w:rsidR="00745B8D">
        <w:rPr>
          <w:rFonts w:eastAsia="Arial"/>
          <w:noProof/>
          <w:color w:val="000000"/>
          <w:spacing w:val="-2"/>
          <w:sz w:val="22"/>
          <w:szCs w:val="22"/>
        </w:rPr>
        <w:t>including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 travel, </w:t>
      </w:r>
      <w:r w:rsidR="00F60FB6" w:rsidRPr="00965209">
        <w:rPr>
          <w:rFonts w:eastAsia="Arial"/>
          <w:noProof/>
          <w:color w:val="000000"/>
          <w:spacing w:val="-2"/>
          <w:sz w:val="22"/>
          <w:szCs w:val="22"/>
        </w:rPr>
        <w:t>accommodation</w:t>
      </w:r>
      <w:r w:rsidR="00965209">
        <w:rPr>
          <w:rFonts w:eastAsia="Arial"/>
          <w:noProof/>
          <w:color w:val="000000"/>
          <w:spacing w:val="-2"/>
          <w:sz w:val="22"/>
          <w:szCs w:val="22"/>
        </w:rPr>
        <w:t>,</w:t>
      </w:r>
      <w:r w:rsidR="00F60FB6" w:rsidRPr="00654C5E">
        <w:rPr>
          <w:rFonts w:eastAsia="Arial"/>
          <w:color w:val="000000"/>
          <w:spacing w:val="-2"/>
          <w:sz w:val="22"/>
          <w:szCs w:val="22"/>
        </w:rPr>
        <w:t xml:space="preserve"> and meals.</w:t>
      </w:r>
    </w:p>
    <w:p w:rsidR="00264258" w:rsidRPr="004F7AA4" w:rsidRDefault="00264258" w:rsidP="00264258">
      <w:pPr>
        <w:spacing w:before="60" w:line="252" w:lineRule="auto"/>
        <w:ind w:right="776"/>
        <w:jc w:val="both"/>
        <w:rPr>
          <w:sz w:val="12"/>
          <w:szCs w:val="22"/>
        </w:rPr>
      </w:pPr>
    </w:p>
    <w:p w:rsidR="00F60FB6" w:rsidRDefault="00264258" w:rsidP="00F60FB6">
      <w:pPr>
        <w:pStyle w:val="BodyText"/>
        <w:jc w:val="both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 xml:space="preserve">2. </w:t>
      </w:r>
      <w:r w:rsidR="00F60FB6">
        <w:rPr>
          <w:rFonts w:eastAsia="Arial"/>
          <w:b/>
          <w:color w:val="000000"/>
          <w:sz w:val="22"/>
          <w:szCs w:val="22"/>
        </w:rPr>
        <w:t xml:space="preserve">Application and Deadline: </w:t>
      </w:r>
    </w:p>
    <w:p w:rsidR="00F60FB6" w:rsidRDefault="00F60FB6" w:rsidP="00F60FB6">
      <w:pPr>
        <w:pStyle w:val="BodyText"/>
        <w:jc w:val="both"/>
      </w:pPr>
      <w:r>
        <w:rPr>
          <w:rFonts w:eastAsia="Arial"/>
          <w:color w:val="000000"/>
          <w:sz w:val="22"/>
          <w:szCs w:val="22"/>
        </w:rPr>
        <w:t xml:space="preserve">The full application </w:t>
      </w:r>
      <w:r w:rsidR="00C859C1">
        <w:rPr>
          <w:rFonts w:eastAsia="Arial"/>
          <w:color w:val="000000"/>
          <w:sz w:val="22"/>
          <w:szCs w:val="22"/>
        </w:rPr>
        <w:t xml:space="preserve">(appended </w:t>
      </w:r>
      <w:r>
        <w:rPr>
          <w:rFonts w:eastAsia="Arial"/>
          <w:color w:val="000000"/>
          <w:sz w:val="22"/>
          <w:szCs w:val="22"/>
        </w:rPr>
        <w:t>below</w:t>
      </w:r>
      <w:r w:rsidR="00C859C1">
        <w:rPr>
          <w:rFonts w:eastAsia="Arial"/>
          <w:color w:val="000000"/>
          <w:sz w:val="22"/>
          <w:szCs w:val="22"/>
        </w:rPr>
        <w:t>)</w:t>
      </w:r>
      <w:r>
        <w:rPr>
          <w:rFonts w:eastAsia="Arial"/>
          <w:color w:val="000000"/>
          <w:sz w:val="22"/>
          <w:szCs w:val="22"/>
        </w:rPr>
        <w:t xml:space="preserve"> must be completed and submitted by the </w:t>
      </w:r>
      <w:r w:rsidR="00C20E30" w:rsidRPr="00C20E30">
        <w:rPr>
          <w:b/>
          <w:iCs/>
          <w:noProof/>
          <w:sz w:val="22"/>
          <w:szCs w:val="22"/>
          <w:lang w:val="en-US"/>
        </w:rPr>
        <w:t xml:space="preserve">15 July </w:t>
      </w:r>
      <w:r w:rsidR="002E6731" w:rsidRPr="00C20E30">
        <w:rPr>
          <w:b/>
          <w:iCs/>
          <w:sz w:val="22"/>
          <w:szCs w:val="22"/>
          <w:lang w:val="en-US"/>
        </w:rPr>
        <w:t>2015</w:t>
      </w:r>
      <w:r w:rsidR="0053645A">
        <w:rPr>
          <w:iCs/>
          <w:sz w:val="22"/>
          <w:szCs w:val="22"/>
          <w:lang w:val="en-US"/>
        </w:rPr>
        <w:t xml:space="preserve"> </w:t>
      </w:r>
      <w:r w:rsidRPr="005456E6">
        <w:rPr>
          <w:rFonts w:eastAsia="Arial"/>
          <w:noProof/>
          <w:color w:val="000000"/>
          <w:sz w:val="22"/>
          <w:szCs w:val="22"/>
        </w:rPr>
        <w:t>to:</w:t>
      </w:r>
      <w:hyperlink r:id="rId8" w:history="1">
        <w:r w:rsidR="00612363" w:rsidRPr="005211CA">
          <w:rPr>
            <w:rStyle w:val="Hyperlink"/>
            <w:rFonts w:eastAsia="Arial" w:cs="Arial"/>
            <w:sz w:val="22"/>
            <w:szCs w:val="22"/>
          </w:rPr>
          <w:t>naran@iitgn.ac.in</w:t>
        </w:r>
      </w:hyperlink>
    </w:p>
    <w:p w:rsidR="00A16A88" w:rsidRPr="004F7AA4" w:rsidRDefault="00A16A88" w:rsidP="00F60FB6">
      <w:pPr>
        <w:pStyle w:val="BodyText"/>
        <w:jc w:val="both"/>
        <w:rPr>
          <w:rFonts w:eastAsia="Arial"/>
          <w:color w:val="FF0000"/>
          <w:sz w:val="10"/>
          <w:szCs w:val="22"/>
        </w:rPr>
      </w:pPr>
    </w:p>
    <w:p w:rsidR="00F60FB6" w:rsidRDefault="00264258" w:rsidP="00F60FB6">
      <w:pPr>
        <w:pStyle w:val="BodyText"/>
        <w:jc w:val="both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 xml:space="preserve">3. </w:t>
      </w:r>
      <w:r w:rsidR="00F60FB6">
        <w:rPr>
          <w:rFonts w:eastAsia="Arial"/>
          <w:b/>
          <w:color w:val="000000"/>
          <w:sz w:val="22"/>
          <w:szCs w:val="22"/>
        </w:rPr>
        <w:t>Eligibility Criteria:</w:t>
      </w:r>
    </w:p>
    <w:p w:rsidR="00F60FB6" w:rsidRDefault="00E1021A" w:rsidP="00D279C9">
      <w:pPr>
        <w:pStyle w:val="Footnote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sz w:val="22"/>
          <w:szCs w:val="22"/>
        </w:rPr>
      </w:pPr>
      <w:r>
        <w:rPr>
          <w:rFonts w:eastAsia="Arial"/>
          <w:color w:val="000000"/>
          <w:sz w:val="22"/>
          <w:szCs w:val="22"/>
        </w:rPr>
        <w:t xml:space="preserve">Early career researchers and </w:t>
      </w:r>
      <w:r w:rsidR="00264258" w:rsidRPr="00264258">
        <w:rPr>
          <w:rFonts w:eastAsia="Arial"/>
          <w:color w:val="000000"/>
          <w:sz w:val="22"/>
          <w:szCs w:val="22"/>
        </w:rPr>
        <w:t xml:space="preserve">Post-doctoral </w:t>
      </w:r>
      <w:r>
        <w:rPr>
          <w:rFonts w:eastAsia="Arial"/>
          <w:color w:val="000000"/>
          <w:sz w:val="22"/>
          <w:szCs w:val="22"/>
        </w:rPr>
        <w:t>researchers (</w:t>
      </w:r>
      <w:r>
        <w:rPr>
          <w:sz w:val="22"/>
          <w:szCs w:val="22"/>
        </w:rPr>
        <w:t xml:space="preserve">must have a </w:t>
      </w:r>
      <w:r w:rsidRPr="005456E6">
        <w:rPr>
          <w:noProof/>
          <w:sz w:val="22"/>
          <w:szCs w:val="22"/>
        </w:rPr>
        <w:t>PhD</w:t>
      </w:r>
      <w:r>
        <w:rPr>
          <w:sz w:val="22"/>
          <w:szCs w:val="22"/>
        </w:rPr>
        <w:t xml:space="preserve"> degree and relevant research experience</w:t>
      </w:r>
      <w:r>
        <w:rPr>
          <w:rFonts w:eastAsia="Arial"/>
          <w:color w:val="000000"/>
          <w:sz w:val="22"/>
          <w:szCs w:val="22"/>
        </w:rPr>
        <w:t xml:space="preserve">) are eligible to apply for this </w:t>
      </w:r>
      <w:r w:rsidRPr="005456E6">
        <w:rPr>
          <w:rFonts w:eastAsia="Arial"/>
          <w:noProof/>
          <w:color w:val="000000"/>
          <w:sz w:val="22"/>
          <w:szCs w:val="22"/>
        </w:rPr>
        <w:t>IUATS</w:t>
      </w:r>
      <w:r>
        <w:rPr>
          <w:rFonts w:eastAsia="Arial"/>
          <w:color w:val="000000"/>
          <w:sz w:val="22"/>
          <w:szCs w:val="22"/>
        </w:rPr>
        <w:t xml:space="preserve">. </w:t>
      </w:r>
      <w:r w:rsidR="00D279C9">
        <w:rPr>
          <w:rFonts w:eastAsia="Arial"/>
          <w:color w:val="000000"/>
          <w:sz w:val="22"/>
          <w:szCs w:val="22"/>
        </w:rPr>
        <w:t xml:space="preserve">Participants are </w:t>
      </w:r>
      <w:r w:rsidR="00D279C9">
        <w:rPr>
          <w:sz w:val="22"/>
          <w:szCs w:val="22"/>
        </w:rPr>
        <w:t>expected to share their research and expertise in at least one session during the training school.</w:t>
      </w:r>
    </w:p>
    <w:p w:rsidR="00F60FB6" w:rsidRPr="00D279C9" w:rsidRDefault="00F60FB6" w:rsidP="00D279C9">
      <w:pPr>
        <w:pStyle w:val="Footnote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sz w:val="22"/>
          <w:szCs w:val="22"/>
        </w:rPr>
      </w:pPr>
      <w:r w:rsidRPr="006D30A4">
        <w:rPr>
          <w:rFonts w:eastAsia="Arial"/>
          <w:color w:val="000000"/>
          <w:sz w:val="22"/>
          <w:szCs w:val="22"/>
        </w:rPr>
        <w:t>Participants must have a research or academic position (</w:t>
      </w:r>
      <w:r w:rsidR="00391010" w:rsidRPr="006D30A4">
        <w:rPr>
          <w:rFonts w:eastAsia="Arial"/>
          <w:color w:val="000000"/>
          <w:sz w:val="22"/>
          <w:szCs w:val="22"/>
        </w:rPr>
        <w:t>a</w:t>
      </w:r>
      <w:r w:rsidRPr="006D30A4">
        <w:rPr>
          <w:rFonts w:eastAsia="Arial"/>
          <w:color w:val="000000"/>
          <w:sz w:val="22"/>
          <w:szCs w:val="22"/>
        </w:rPr>
        <w:t xml:space="preserve"> permanent post, research contract, or fellowship etc.) at a recognised research institution in </w:t>
      </w:r>
      <w:r w:rsidR="00264258">
        <w:rPr>
          <w:rFonts w:eastAsia="Arial"/>
          <w:color w:val="000000"/>
          <w:sz w:val="22"/>
          <w:szCs w:val="22"/>
        </w:rPr>
        <w:t>India</w:t>
      </w:r>
      <w:r w:rsidR="000B79A2">
        <w:rPr>
          <w:rFonts w:eastAsia="Arial"/>
          <w:color w:val="000000"/>
          <w:sz w:val="22"/>
          <w:szCs w:val="22"/>
        </w:rPr>
        <w:t>.</w:t>
      </w:r>
    </w:p>
    <w:p w:rsidR="00F60FB6" w:rsidRPr="009E5257" w:rsidRDefault="00F60FB6" w:rsidP="00F60FB6">
      <w:pPr>
        <w:pStyle w:val="FootnoteText"/>
        <w:tabs>
          <w:tab w:val="left" w:pos="720"/>
        </w:tabs>
        <w:ind w:left="720"/>
        <w:jc w:val="both"/>
        <w:rPr>
          <w:sz w:val="8"/>
        </w:rPr>
      </w:pPr>
    </w:p>
    <w:p w:rsidR="00F60FB6" w:rsidRDefault="00264258" w:rsidP="00A16A88">
      <w:pPr>
        <w:pStyle w:val="BodyText"/>
        <w:spacing w:before="120"/>
        <w:jc w:val="both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 xml:space="preserve">4. </w:t>
      </w:r>
      <w:r w:rsidR="00F60FB6">
        <w:rPr>
          <w:rFonts w:eastAsia="Arial"/>
          <w:b/>
          <w:color w:val="000000"/>
          <w:sz w:val="22"/>
          <w:szCs w:val="22"/>
        </w:rPr>
        <w:t>Quality Assessment</w:t>
      </w:r>
    </w:p>
    <w:p w:rsidR="00F60FB6" w:rsidRDefault="00F60FB6" w:rsidP="00D13D8D">
      <w:pPr>
        <w:pStyle w:val="Body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rFonts w:eastAsia="Arial"/>
          <w:color w:val="000000"/>
          <w:sz w:val="22"/>
          <w:szCs w:val="22"/>
        </w:rPr>
      </w:pPr>
      <w:r>
        <w:rPr>
          <w:rFonts w:eastAsia="Arial"/>
          <w:color w:val="000000"/>
          <w:sz w:val="22"/>
          <w:szCs w:val="22"/>
        </w:rPr>
        <w:t>Experience and relevance of the applicant’s research area to the workshop</w:t>
      </w:r>
      <w:r w:rsidR="00BF1C32">
        <w:rPr>
          <w:rFonts w:eastAsia="Arial"/>
          <w:color w:val="000000"/>
          <w:sz w:val="22"/>
          <w:szCs w:val="22"/>
        </w:rPr>
        <w:t>.</w:t>
      </w:r>
    </w:p>
    <w:p w:rsidR="00F60FB6" w:rsidRDefault="00F60FB6" w:rsidP="00D13D8D">
      <w:pPr>
        <w:pStyle w:val="Body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rFonts w:eastAsia="Arial"/>
          <w:color w:val="000000"/>
          <w:sz w:val="22"/>
          <w:szCs w:val="22"/>
        </w:rPr>
      </w:pPr>
      <w:r>
        <w:rPr>
          <w:rFonts w:eastAsia="Arial"/>
          <w:color w:val="000000"/>
          <w:sz w:val="22"/>
          <w:szCs w:val="22"/>
        </w:rPr>
        <w:t>Motivation and contribution to the aims of the workshop</w:t>
      </w:r>
      <w:r w:rsidR="00BF1C32">
        <w:rPr>
          <w:rFonts w:eastAsia="Arial"/>
          <w:color w:val="000000"/>
          <w:sz w:val="22"/>
          <w:szCs w:val="22"/>
        </w:rPr>
        <w:t>.</w:t>
      </w:r>
    </w:p>
    <w:p w:rsidR="00F60FB6" w:rsidRDefault="00F60FB6" w:rsidP="00D13D8D">
      <w:pPr>
        <w:pStyle w:val="Body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rFonts w:eastAsia="Arial"/>
          <w:color w:val="000000"/>
          <w:sz w:val="22"/>
          <w:szCs w:val="22"/>
        </w:rPr>
      </w:pPr>
      <w:r>
        <w:rPr>
          <w:rFonts w:eastAsia="Arial"/>
          <w:color w:val="000000"/>
          <w:sz w:val="22"/>
          <w:szCs w:val="22"/>
        </w:rPr>
        <w:t xml:space="preserve">Description of the </w:t>
      </w:r>
      <w:r w:rsidRPr="00E001C8">
        <w:rPr>
          <w:rFonts w:eastAsia="Arial"/>
          <w:noProof/>
          <w:color w:val="000000"/>
          <w:sz w:val="22"/>
          <w:szCs w:val="22"/>
        </w:rPr>
        <w:t>long</w:t>
      </w:r>
      <w:r w:rsidR="00E001C8">
        <w:rPr>
          <w:rFonts w:eastAsia="Arial"/>
          <w:noProof/>
          <w:color w:val="000000"/>
          <w:sz w:val="22"/>
          <w:szCs w:val="22"/>
        </w:rPr>
        <w:t>-</w:t>
      </w:r>
      <w:r w:rsidRPr="00E001C8">
        <w:rPr>
          <w:rFonts w:eastAsia="Arial"/>
          <w:noProof/>
          <w:color w:val="000000"/>
          <w:sz w:val="22"/>
          <w:szCs w:val="22"/>
        </w:rPr>
        <w:t>term</w:t>
      </w:r>
      <w:r>
        <w:rPr>
          <w:rFonts w:eastAsia="Arial"/>
          <w:color w:val="000000"/>
          <w:sz w:val="22"/>
          <w:szCs w:val="22"/>
        </w:rPr>
        <w:t xml:space="preserve"> impact expected through the participation in the workshop</w:t>
      </w:r>
      <w:r w:rsidR="00BF1C32">
        <w:rPr>
          <w:rFonts w:eastAsia="Arial"/>
          <w:color w:val="000000"/>
          <w:sz w:val="22"/>
          <w:szCs w:val="22"/>
        </w:rPr>
        <w:t>.</w:t>
      </w:r>
    </w:p>
    <w:p w:rsidR="00F60FB6" w:rsidRDefault="00F60FB6" w:rsidP="00D13D8D">
      <w:pPr>
        <w:pStyle w:val="BodyText"/>
        <w:numPr>
          <w:ilvl w:val="0"/>
          <w:numId w:val="1"/>
        </w:numPr>
        <w:tabs>
          <w:tab w:val="clear" w:pos="720"/>
        </w:tabs>
        <w:spacing w:after="60"/>
        <w:ind w:left="461" w:hanging="274"/>
        <w:jc w:val="both"/>
        <w:rPr>
          <w:rFonts w:eastAsia="Arial"/>
          <w:color w:val="000000"/>
          <w:sz w:val="22"/>
          <w:szCs w:val="22"/>
        </w:rPr>
      </w:pPr>
      <w:r>
        <w:rPr>
          <w:rFonts w:eastAsia="Arial"/>
          <w:color w:val="000000"/>
          <w:sz w:val="22"/>
          <w:szCs w:val="22"/>
        </w:rPr>
        <w:t>Ability to disseminate workshop’s outcomes</w:t>
      </w:r>
      <w:r w:rsidR="00BF1C32">
        <w:rPr>
          <w:rFonts w:eastAsia="Arial"/>
          <w:color w:val="000000"/>
          <w:sz w:val="22"/>
          <w:szCs w:val="22"/>
        </w:rPr>
        <w:t>.</w:t>
      </w:r>
    </w:p>
    <w:p w:rsidR="00A16A88" w:rsidRPr="00A16A88" w:rsidRDefault="00A16A88" w:rsidP="00A16A88">
      <w:pPr>
        <w:pStyle w:val="BodyText"/>
        <w:ind w:left="450"/>
        <w:jc w:val="both"/>
        <w:rPr>
          <w:rFonts w:eastAsia="Arial"/>
          <w:color w:val="000000"/>
          <w:sz w:val="10"/>
          <w:szCs w:val="22"/>
        </w:rPr>
      </w:pPr>
    </w:p>
    <w:p w:rsidR="00F60FB6" w:rsidRDefault="00264258" w:rsidP="006B07B9">
      <w:pPr>
        <w:pStyle w:val="BodyText"/>
        <w:spacing w:before="120"/>
        <w:jc w:val="both"/>
        <w:rPr>
          <w:rFonts w:eastAsia="Arial"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 xml:space="preserve">5. </w:t>
      </w:r>
      <w:r w:rsidR="00F60FB6">
        <w:rPr>
          <w:rFonts w:eastAsia="Arial"/>
          <w:b/>
          <w:color w:val="000000"/>
          <w:sz w:val="22"/>
          <w:szCs w:val="22"/>
        </w:rPr>
        <w:t xml:space="preserve">Selection Procedure: </w:t>
      </w:r>
      <w:r w:rsidR="00F60FB6">
        <w:rPr>
          <w:rFonts w:eastAsia="Arial"/>
          <w:color w:val="000000"/>
          <w:sz w:val="22"/>
          <w:szCs w:val="22"/>
        </w:rPr>
        <w:t>Eligibility check</w:t>
      </w:r>
      <w:r w:rsidR="006B07B9">
        <w:rPr>
          <w:rFonts w:eastAsia="Arial"/>
          <w:color w:val="000000"/>
          <w:sz w:val="22"/>
          <w:szCs w:val="22"/>
        </w:rPr>
        <w:t xml:space="preserve"> and </w:t>
      </w:r>
      <w:r w:rsidR="00F60FB6">
        <w:rPr>
          <w:rFonts w:eastAsia="Arial"/>
          <w:color w:val="000000"/>
          <w:sz w:val="22"/>
          <w:szCs w:val="22"/>
        </w:rPr>
        <w:t>Quality assessment</w:t>
      </w:r>
    </w:p>
    <w:p w:rsidR="00F60FB6" w:rsidRDefault="00264258" w:rsidP="00F60FB6">
      <w:pPr>
        <w:pStyle w:val="BodyText"/>
        <w:jc w:val="both"/>
        <w:rPr>
          <w:rFonts w:eastAsia="Arial"/>
          <w:b/>
          <w:color w:val="000000"/>
          <w:sz w:val="22"/>
          <w:szCs w:val="22"/>
        </w:rPr>
      </w:pPr>
      <w:r>
        <w:rPr>
          <w:rFonts w:eastAsia="Arial"/>
          <w:b/>
          <w:color w:val="000000"/>
          <w:sz w:val="22"/>
          <w:szCs w:val="22"/>
        </w:rPr>
        <w:t>6. N</w:t>
      </w:r>
      <w:r w:rsidR="00F60FB6">
        <w:rPr>
          <w:rFonts w:eastAsia="Arial"/>
          <w:b/>
          <w:color w:val="000000"/>
          <w:sz w:val="22"/>
          <w:szCs w:val="22"/>
        </w:rPr>
        <w:t xml:space="preserve">otification of results: </w:t>
      </w:r>
      <w:r w:rsidR="006B07B9">
        <w:rPr>
          <w:rFonts w:eastAsia="Arial"/>
          <w:b/>
          <w:color w:val="000000"/>
          <w:sz w:val="22"/>
          <w:szCs w:val="22"/>
        </w:rPr>
        <w:t xml:space="preserve"> </w:t>
      </w:r>
      <w:r w:rsidR="00255140">
        <w:rPr>
          <w:rFonts w:eastAsia="Arial"/>
          <w:sz w:val="22"/>
          <w:szCs w:val="22"/>
        </w:rPr>
        <w:t>Selected a</w:t>
      </w:r>
      <w:r w:rsidR="00F60FB6" w:rsidRPr="00500025">
        <w:rPr>
          <w:rFonts w:eastAsia="Arial"/>
          <w:sz w:val="22"/>
          <w:szCs w:val="22"/>
        </w:rPr>
        <w:t xml:space="preserve">pplicants will be notified </w:t>
      </w:r>
      <w:r w:rsidR="00CB6582">
        <w:rPr>
          <w:rFonts w:eastAsia="Arial"/>
          <w:sz w:val="22"/>
          <w:szCs w:val="22"/>
        </w:rPr>
        <w:t xml:space="preserve">on </w:t>
      </w:r>
      <w:r w:rsidR="00CB6582" w:rsidRPr="00CB6582">
        <w:rPr>
          <w:rFonts w:eastAsia="Arial"/>
          <w:b/>
          <w:sz w:val="22"/>
          <w:szCs w:val="22"/>
        </w:rPr>
        <w:t xml:space="preserve">05 </w:t>
      </w:r>
      <w:r w:rsidR="00A40CE3" w:rsidRPr="00CB6582">
        <w:rPr>
          <w:rFonts w:eastAsia="Arial"/>
          <w:b/>
          <w:sz w:val="22"/>
          <w:szCs w:val="22"/>
        </w:rPr>
        <w:t>August 2016</w:t>
      </w:r>
      <w:r w:rsidR="00F60FB6">
        <w:rPr>
          <w:rFonts w:eastAsia="Arial"/>
          <w:sz w:val="22"/>
          <w:szCs w:val="22"/>
        </w:rPr>
        <w:t>.</w:t>
      </w:r>
    </w:p>
    <w:p w:rsidR="00A16A88" w:rsidRDefault="00A16A88" w:rsidP="00F60FB6">
      <w:pPr>
        <w:pStyle w:val="BodyText"/>
        <w:jc w:val="both"/>
        <w:rPr>
          <w:rFonts w:eastAsia="Arial"/>
          <w:b/>
          <w:color w:val="000000"/>
          <w:sz w:val="22"/>
          <w:szCs w:val="22"/>
        </w:rPr>
      </w:pPr>
    </w:p>
    <w:p w:rsidR="001E1AD7" w:rsidRDefault="001E1AD7" w:rsidP="00F60FB6">
      <w:pPr>
        <w:pStyle w:val="BodyText"/>
        <w:jc w:val="both"/>
        <w:rPr>
          <w:rFonts w:eastAsia="Arial"/>
          <w:color w:val="000000"/>
          <w:sz w:val="22"/>
          <w:szCs w:val="22"/>
        </w:rPr>
      </w:pPr>
    </w:p>
    <w:tbl>
      <w:tblPr>
        <w:tblStyle w:val="TableGrid"/>
        <w:tblW w:w="998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7"/>
        <w:gridCol w:w="3960"/>
        <w:gridCol w:w="3366"/>
      </w:tblGrid>
      <w:tr w:rsidR="007D1E0D" w:rsidTr="009B670D">
        <w:trPr>
          <w:trHeight w:val="1071"/>
          <w:jc w:val="center"/>
        </w:trPr>
        <w:tc>
          <w:tcPr>
            <w:tcW w:w="2657" w:type="dxa"/>
            <w:vAlign w:val="center"/>
          </w:tcPr>
          <w:p w:rsidR="007D1E0D" w:rsidRDefault="007D1E0D" w:rsidP="009B670D">
            <w:pPr>
              <w:pStyle w:val="Header"/>
              <w:tabs>
                <w:tab w:val="clear" w:pos="9026"/>
              </w:tabs>
              <w:ind w:left="209" w:right="-1144"/>
            </w:pPr>
            <w:r>
              <w:rPr>
                <w:noProof/>
                <w:color w:val="000000"/>
                <w:shd w:val="clear" w:color="auto" w:fill="A2A2A8"/>
                <w:lang w:eastAsia="en-GB"/>
              </w:rPr>
              <w:lastRenderedPageBreak/>
              <w:drawing>
                <wp:inline distT="0" distB="0" distL="0" distR="0" wp14:anchorId="5BBC87BC" wp14:editId="6AB01627">
                  <wp:extent cx="1158907" cy="700405"/>
                  <wp:effectExtent l="0" t="0" r="3175" b="4445"/>
                  <wp:docPr id="2" name="Picture 26" descr="https://s3.amazonaws.com/files.formstack.com/public/530995/image_SER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s3.amazonaws.com/files.formstack.com/public/530995/image_SERB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55" t="4613" r="3146" b="5778"/>
                          <a:stretch/>
                        </pic:blipFill>
                        <pic:spPr bwMode="auto">
                          <a:xfrm>
                            <a:off x="0" y="0"/>
                            <a:ext cx="1159582" cy="700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0" w:type="dxa"/>
            <w:vAlign w:val="center"/>
          </w:tcPr>
          <w:p w:rsidR="007D1E0D" w:rsidRDefault="007D1E0D" w:rsidP="009B670D">
            <w:pPr>
              <w:pStyle w:val="Header"/>
              <w:tabs>
                <w:tab w:val="clear" w:pos="4513"/>
                <w:tab w:val="clear" w:pos="9026"/>
              </w:tabs>
              <w:ind w:left="180" w:right="-1144"/>
            </w:pPr>
            <w:r>
              <w:rPr>
                <w:noProof/>
                <w:lang w:eastAsia="en-GB"/>
              </w:rPr>
              <w:drawing>
                <wp:inline distT="0" distB="0" distL="0" distR="0" wp14:anchorId="004ED4BA" wp14:editId="6B438F07">
                  <wp:extent cx="2194560" cy="475929"/>
                  <wp:effectExtent l="0" t="0" r="0" b="63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4759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66" w:type="dxa"/>
            <w:vAlign w:val="center"/>
          </w:tcPr>
          <w:p w:rsidR="007D1E0D" w:rsidRDefault="007D1E0D" w:rsidP="009B670D">
            <w:pPr>
              <w:pStyle w:val="Header"/>
              <w:tabs>
                <w:tab w:val="clear" w:pos="9026"/>
              </w:tabs>
              <w:ind w:left="135" w:right="-1144"/>
            </w:pPr>
            <w:r w:rsidRPr="00264258">
              <w:rPr>
                <w:noProof/>
                <w:lang w:eastAsia="en-GB"/>
              </w:rPr>
              <w:drawing>
                <wp:inline distT="0" distB="0" distL="0" distR="0" wp14:anchorId="19D2E6E0" wp14:editId="4AEFCD75">
                  <wp:extent cx="1645920" cy="538994"/>
                  <wp:effectExtent l="19050" t="0" r="0" b="0"/>
                  <wp:docPr id="4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502" r="12707" b="15971"/>
                          <a:stretch/>
                        </pic:blipFill>
                        <pic:spPr bwMode="auto">
                          <a:xfrm>
                            <a:off x="0" y="0"/>
                            <a:ext cx="1645920" cy="538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D1E0D" w:rsidRPr="004E1C8C" w:rsidRDefault="004E1C8C" w:rsidP="007D1E0D">
      <w:pPr>
        <w:pStyle w:val="Subtitle"/>
        <w:rPr>
          <w:rFonts w:asciiTheme="minorHAnsi" w:hAnsiTheme="minorHAnsi"/>
          <w:i/>
          <w:color w:val="333399"/>
          <w:szCs w:val="24"/>
          <w:u w:val="single"/>
        </w:rPr>
      </w:pPr>
      <w:r w:rsidRPr="004E1C8C">
        <w:rPr>
          <w:rFonts w:asciiTheme="minorHAnsi" w:hAnsiTheme="minorHAnsi"/>
          <w:i/>
          <w:color w:val="333399"/>
          <w:szCs w:val="24"/>
          <w:u w:val="single"/>
        </w:rPr>
        <w:t>Application Form</w:t>
      </w:r>
    </w:p>
    <w:p w:rsidR="004E1C8C" w:rsidRPr="004E1C8C" w:rsidRDefault="004E1C8C" w:rsidP="004E1C8C">
      <w:pPr>
        <w:pStyle w:val="BodyText"/>
      </w:pPr>
      <w:bookmarkStart w:id="0" w:name="_GoBack"/>
      <w:bookmarkEnd w:id="0"/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>Full Name (Block etter):___________________________________________________________________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>Gender: ____________      Age : ___________</w:t>
      </w:r>
      <w:r>
        <w:rPr>
          <w:rFonts w:asciiTheme="minorHAnsi" w:hAnsiTheme="minorHAnsi"/>
          <w:b/>
          <w:sz w:val="22"/>
        </w:rPr>
        <w:t xml:space="preserve">      </w:t>
      </w:r>
      <w:r w:rsidRPr="005B7203">
        <w:rPr>
          <w:rFonts w:asciiTheme="minorHAnsi" w:hAnsiTheme="minorHAnsi"/>
          <w:b/>
          <w:sz w:val="22"/>
        </w:rPr>
        <w:t>Do you need Accommodation (Yes/No) _____________</w:t>
      </w:r>
      <w:r>
        <w:rPr>
          <w:rFonts w:asciiTheme="minorHAnsi" w:hAnsiTheme="minorHAnsi"/>
          <w:b/>
          <w:sz w:val="22"/>
        </w:rPr>
        <w:t>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14"/>
        </w:rPr>
      </w:pPr>
      <w:r w:rsidRPr="005B7203">
        <w:rPr>
          <w:rFonts w:asciiTheme="minorHAnsi" w:hAnsiTheme="minorHAnsi"/>
          <w:b/>
          <w:sz w:val="22"/>
        </w:rPr>
        <w:t>Institute/University/Organization:__________________________________________________________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>Designation: _______________________________________</w:t>
      </w:r>
      <w:r>
        <w:rPr>
          <w:rFonts w:asciiTheme="minorHAnsi" w:hAnsiTheme="minorHAnsi"/>
          <w:b/>
          <w:sz w:val="22"/>
        </w:rPr>
        <w:t xml:space="preserve">  </w:t>
      </w:r>
      <w:r w:rsidRPr="005B7203">
        <w:rPr>
          <w:rFonts w:asciiTheme="minorHAnsi" w:hAnsiTheme="minorHAnsi"/>
          <w:b/>
          <w:sz w:val="22"/>
        </w:rPr>
        <w:t>Experience (in years) ___________________</w:t>
      </w:r>
    </w:p>
    <w:p w:rsidR="00222E3D" w:rsidRPr="00614EA1" w:rsidRDefault="00222E3D" w:rsidP="00222E3D">
      <w:pPr>
        <w:rPr>
          <w:rFonts w:asciiTheme="minorHAnsi" w:hAnsiTheme="minorHAnsi"/>
          <w:b/>
          <w:sz w:val="14"/>
        </w:rPr>
      </w:pP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  <w:u w:val="single"/>
        </w:rPr>
        <w:t>Preferred Mailing</w:t>
      </w:r>
      <w:r w:rsidRPr="005B7203">
        <w:rPr>
          <w:rFonts w:asciiTheme="minorHAnsi" w:hAnsiTheme="minorHAnsi"/>
          <w:b/>
          <w:sz w:val="22"/>
        </w:rPr>
        <w:t xml:space="preserve"> Address:_______________________________________________________________________________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 xml:space="preserve">City: </w:t>
      </w:r>
      <w:r>
        <w:rPr>
          <w:rFonts w:asciiTheme="minorHAnsi" w:hAnsiTheme="minorHAnsi"/>
          <w:b/>
          <w:sz w:val="22"/>
        </w:rPr>
        <w:t xml:space="preserve">________________________ __  </w:t>
      </w:r>
      <w:r w:rsidRPr="005B7203">
        <w:rPr>
          <w:rFonts w:asciiTheme="minorHAnsi" w:hAnsiTheme="minorHAnsi"/>
          <w:b/>
          <w:sz w:val="22"/>
        </w:rPr>
        <w:t>State: ______________________ Pin</w:t>
      </w:r>
      <w:r>
        <w:rPr>
          <w:rFonts w:asciiTheme="minorHAnsi" w:hAnsiTheme="minorHAnsi"/>
          <w:b/>
          <w:sz w:val="22"/>
        </w:rPr>
        <w:t xml:space="preserve"> </w:t>
      </w:r>
      <w:r w:rsidRPr="005B7203">
        <w:rPr>
          <w:rFonts w:asciiTheme="minorHAnsi" w:hAnsiTheme="minorHAnsi"/>
          <w:b/>
          <w:sz w:val="22"/>
        </w:rPr>
        <w:t>Code:_________________</w:t>
      </w:r>
      <w:r>
        <w:rPr>
          <w:rFonts w:asciiTheme="minorHAnsi" w:hAnsiTheme="minorHAnsi"/>
          <w:b/>
          <w:sz w:val="22"/>
        </w:rPr>
        <w:t>__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 xml:space="preserve">Telephone: _____________________________  Fax: </w:t>
      </w:r>
      <w:r>
        <w:rPr>
          <w:rFonts w:asciiTheme="minorHAnsi" w:hAnsiTheme="minorHAnsi"/>
          <w:b/>
          <w:sz w:val="22"/>
        </w:rPr>
        <w:t xml:space="preserve"> </w:t>
      </w:r>
      <w:r w:rsidRPr="005B7203">
        <w:rPr>
          <w:rFonts w:asciiTheme="minorHAnsi" w:hAnsiTheme="minorHAnsi"/>
          <w:b/>
          <w:sz w:val="22"/>
        </w:rPr>
        <w:t>_______________________________________</w:t>
      </w:r>
      <w:r>
        <w:rPr>
          <w:rFonts w:asciiTheme="minorHAnsi" w:hAnsiTheme="minorHAnsi"/>
          <w:b/>
          <w:sz w:val="22"/>
        </w:rPr>
        <w:t>____</w:t>
      </w:r>
    </w:p>
    <w:p w:rsidR="00222E3D" w:rsidRPr="005B7203" w:rsidRDefault="00222E3D" w:rsidP="00222E3D">
      <w:pPr>
        <w:spacing w:after="120" w:line="276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 xml:space="preserve">Email: </w:t>
      </w:r>
      <w:r>
        <w:rPr>
          <w:rFonts w:asciiTheme="minorHAnsi" w:hAnsiTheme="minorHAnsi"/>
          <w:b/>
          <w:sz w:val="22"/>
        </w:rPr>
        <w:t xml:space="preserve"> </w:t>
      </w:r>
      <w:r w:rsidRPr="005B7203">
        <w:rPr>
          <w:rFonts w:asciiTheme="minorHAnsi" w:hAnsiTheme="minorHAnsi"/>
          <w:b/>
          <w:sz w:val="22"/>
        </w:rPr>
        <w:t>_________________________________________________________________________________</w:t>
      </w:r>
    </w:p>
    <w:p w:rsidR="00222E3D" w:rsidRPr="00E21345" w:rsidRDefault="00222E3D" w:rsidP="00222E3D">
      <w:pPr>
        <w:rPr>
          <w:rFonts w:ascii="Tahoma" w:hAnsi="Tahoma"/>
          <w:b/>
          <w:sz w:val="2"/>
          <w:szCs w:val="8"/>
        </w:rPr>
      </w:pPr>
    </w:p>
    <w:p w:rsidR="00222E3D" w:rsidRDefault="00222E3D" w:rsidP="00222E3D">
      <w:pPr>
        <w:jc w:val="both"/>
        <w:rPr>
          <w:rFonts w:asciiTheme="minorHAnsi" w:hAnsiTheme="minorHAnsi"/>
          <w:sz w:val="18"/>
        </w:rPr>
      </w:pPr>
    </w:p>
    <w:tbl>
      <w:tblPr>
        <w:tblW w:w="10041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0041"/>
      </w:tblGrid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FB5C0E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rief CV (academic career, key publications, markers of esteem, and any other relevant information) – no more than 1/2 page </w:t>
            </w: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E5257" w:rsidRDefault="009E5257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9E5257" w:rsidRPr="00FB5C0E" w:rsidRDefault="009E5257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pStyle w:val="Blockquote"/>
              <w:snapToGrid w:val="0"/>
              <w:spacing w:before="0" w:after="0"/>
              <w:ind w:left="0" w:righ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FB5C0E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 xml:space="preserve">Abstract - Please give a summary of your area of research </w:t>
            </w: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4E1C8C" w:rsidRPr="00FB5C0E" w:rsidRDefault="004E1C8C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FB5C0E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t>Please describe your motivation to attend the workshop and how the workshop matches your professional development needs</w:t>
            </w:r>
          </w:p>
        </w:tc>
      </w:tr>
      <w:tr w:rsidR="005A3729" w:rsidRPr="00FB5C0E" w:rsidTr="009B670D">
        <w:trPr>
          <w:trHeight w:val="268"/>
        </w:trPr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4E1C8C" w:rsidRPr="00FB5C0E" w:rsidRDefault="004E1C8C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FB5C0E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t>Please describe the expected impact of your participation to the workshop on your personal and professional development, including your ability to work on an international level</w:t>
            </w:r>
          </w:p>
        </w:tc>
      </w:tr>
      <w:tr w:rsidR="005A3729" w:rsidRPr="00FB5C0E" w:rsidTr="009B670D">
        <w:trPr>
          <w:trHeight w:val="359"/>
        </w:trPr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FB5C0E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t>Please indicate how you will disseminate the outcomes of the workshops and the new knowledge/skills you have acquired</w:t>
            </w:r>
          </w:p>
        </w:tc>
      </w:tr>
      <w:tr w:rsidR="005A3729" w:rsidRPr="00FB5C0E" w:rsidTr="009B670D">
        <w:trPr>
          <w:trHeight w:val="301"/>
        </w:trPr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A3729" w:rsidRPr="00FB5C0E" w:rsidRDefault="005A3729" w:rsidP="001023C0">
            <w:pPr>
              <w:pStyle w:val="ListParagraph"/>
              <w:numPr>
                <w:ilvl w:val="0"/>
                <w:numId w:val="5"/>
              </w:numPr>
              <w:snapToGrid w:val="0"/>
              <w:ind w:left="37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B5C0E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Please use this space to give any additional information that you feel is relevant for the application.</w:t>
            </w:r>
          </w:p>
        </w:tc>
      </w:tr>
      <w:tr w:rsidR="005A3729" w:rsidRPr="00FB5C0E" w:rsidTr="009B670D">
        <w:tc>
          <w:tcPr>
            <w:tcW w:w="10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  <w:p w:rsidR="005A3729" w:rsidRPr="00FB5C0E" w:rsidRDefault="005A3729" w:rsidP="009B670D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</w:pPr>
          </w:p>
        </w:tc>
      </w:tr>
    </w:tbl>
    <w:p w:rsidR="00CB26E8" w:rsidRDefault="00CB26E8" w:rsidP="00222E3D">
      <w:pPr>
        <w:jc w:val="both"/>
        <w:rPr>
          <w:rFonts w:asciiTheme="minorHAnsi" w:hAnsiTheme="minorHAnsi"/>
          <w:sz w:val="18"/>
        </w:rPr>
      </w:pPr>
    </w:p>
    <w:p w:rsidR="005A3729" w:rsidRPr="005B7203" w:rsidRDefault="005A3729" w:rsidP="00222E3D">
      <w:pPr>
        <w:jc w:val="both"/>
        <w:rPr>
          <w:rFonts w:asciiTheme="minorHAnsi" w:hAnsiTheme="minorHAnsi"/>
          <w:sz w:val="18"/>
        </w:rPr>
      </w:pPr>
    </w:p>
    <w:p w:rsidR="00222E3D" w:rsidRPr="005B7203" w:rsidRDefault="00222E3D" w:rsidP="00222E3D">
      <w:pPr>
        <w:spacing w:line="360" w:lineRule="auto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>Date: _____________________________ Signature: ________________________________________</w:t>
      </w:r>
    </w:p>
    <w:p w:rsidR="005A3729" w:rsidRDefault="005A3729" w:rsidP="00222E3D">
      <w:pPr>
        <w:spacing w:before="160"/>
        <w:jc w:val="both"/>
        <w:rPr>
          <w:rFonts w:asciiTheme="minorHAnsi" w:hAnsiTheme="minorHAnsi"/>
          <w:b/>
          <w:sz w:val="22"/>
          <w:u w:val="single"/>
        </w:rPr>
      </w:pPr>
    </w:p>
    <w:p w:rsidR="00222E3D" w:rsidRDefault="00222E3D" w:rsidP="00222E3D">
      <w:pPr>
        <w:spacing w:before="160"/>
        <w:jc w:val="both"/>
        <w:rPr>
          <w:rFonts w:asciiTheme="minorHAnsi" w:hAnsiTheme="minorHAnsi"/>
          <w:b/>
          <w:sz w:val="22"/>
          <w:u w:val="single"/>
        </w:rPr>
      </w:pPr>
      <w:r>
        <w:rPr>
          <w:rFonts w:asciiTheme="minorHAnsi" w:hAnsiTheme="minorHAnsi"/>
          <w:b/>
          <w:sz w:val="22"/>
          <w:u w:val="single"/>
        </w:rPr>
        <w:t xml:space="preserve">Recommended and </w:t>
      </w:r>
      <w:r w:rsidRPr="001E56D0">
        <w:rPr>
          <w:rFonts w:asciiTheme="minorHAnsi" w:hAnsiTheme="minorHAnsi"/>
          <w:b/>
          <w:sz w:val="22"/>
          <w:u w:val="single"/>
        </w:rPr>
        <w:t>Forwarded by Institute/organization head:</w:t>
      </w:r>
    </w:p>
    <w:p w:rsidR="00222E3D" w:rsidRPr="00E21345" w:rsidRDefault="00222E3D" w:rsidP="00222E3D">
      <w:pPr>
        <w:spacing w:before="80"/>
        <w:jc w:val="both"/>
        <w:rPr>
          <w:rFonts w:asciiTheme="minorHAnsi" w:hAnsiTheme="minorHAnsi"/>
          <w:b/>
          <w:sz w:val="18"/>
          <w:u w:val="single"/>
        </w:rPr>
      </w:pPr>
    </w:p>
    <w:p w:rsidR="005A3729" w:rsidRDefault="00222E3D" w:rsidP="00222E3D">
      <w:pPr>
        <w:spacing w:before="80"/>
        <w:jc w:val="both"/>
        <w:rPr>
          <w:rFonts w:asciiTheme="minorHAnsi" w:hAnsiTheme="minorHAnsi"/>
          <w:b/>
          <w:sz w:val="22"/>
        </w:rPr>
      </w:pPr>
      <w:r w:rsidRPr="005B7203">
        <w:rPr>
          <w:rFonts w:asciiTheme="minorHAnsi" w:hAnsiTheme="minorHAnsi"/>
          <w:b/>
          <w:sz w:val="22"/>
        </w:rPr>
        <w:t>Date: _______________</w:t>
      </w:r>
      <w:r w:rsidR="005A3729">
        <w:rPr>
          <w:rFonts w:asciiTheme="minorHAnsi" w:hAnsiTheme="minorHAnsi"/>
          <w:b/>
          <w:sz w:val="22"/>
        </w:rPr>
        <w:t xml:space="preserve">                                                                             </w:t>
      </w:r>
      <w:r w:rsidRPr="005B7203">
        <w:rPr>
          <w:rFonts w:asciiTheme="minorHAnsi" w:hAnsiTheme="minorHAnsi"/>
          <w:b/>
          <w:sz w:val="22"/>
        </w:rPr>
        <w:t>Signature</w:t>
      </w:r>
      <w:r>
        <w:rPr>
          <w:rFonts w:asciiTheme="minorHAnsi" w:hAnsiTheme="minorHAnsi"/>
          <w:b/>
          <w:sz w:val="22"/>
        </w:rPr>
        <w:t xml:space="preserve">: _________________ </w:t>
      </w:r>
    </w:p>
    <w:p w:rsidR="005A3729" w:rsidRDefault="005A3729" w:rsidP="00222E3D">
      <w:pPr>
        <w:spacing w:before="80"/>
        <w:jc w:val="both"/>
        <w:rPr>
          <w:rFonts w:asciiTheme="minorHAnsi" w:hAnsiTheme="minorHAnsi"/>
          <w:b/>
          <w:sz w:val="22"/>
        </w:rPr>
      </w:pPr>
    </w:p>
    <w:p w:rsidR="00222E3D" w:rsidRDefault="00222E3D" w:rsidP="00222E3D">
      <w:pPr>
        <w:spacing w:before="80"/>
        <w:jc w:val="both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 xml:space="preserve">Institute/organization seal:  </w:t>
      </w:r>
      <w:r w:rsidRPr="005B7203">
        <w:rPr>
          <w:rFonts w:asciiTheme="minorHAnsi" w:hAnsiTheme="minorHAnsi"/>
          <w:b/>
          <w:sz w:val="22"/>
        </w:rPr>
        <w:t>__</w:t>
      </w:r>
      <w:r>
        <w:rPr>
          <w:rFonts w:asciiTheme="minorHAnsi" w:hAnsiTheme="minorHAnsi"/>
          <w:b/>
          <w:sz w:val="22"/>
        </w:rPr>
        <w:t>______</w:t>
      </w:r>
      <w:r w:rsidRPr="005B7203">
        <w:rPr>
          <w:rFonts w:asciiTheme="minorHAnsi" w:hAnsiTheme="minorHAnsi"/>
          <w:b/>
          <w:sz w:val="22"/>
        </w:rPr>
        <w:t>________</w:t>
      </w:r>
    </w:p>
    <w:p w:rsidR="00222E3D" w:rsidRPr="00861E6C" w:rsidRDefault="00222E3D" w:rsidP="00222E3D">
      <w:pPr>
        <w:spacing w:before="80"/>
        <w:jc w:val="both"/>
        <w:rPr>
          <w:rFonts w:ascii="Tahoma" w:hAnsi="Tahoma"/>
          <w:sz w:val="16"/>
        </w:rPr>
      </w:pPr>
    </w:p>
    <w:p w:rsidR="005A3729" w:rsidRDefault="005A3729" w:rsidP="00222E3D">
      <w:pPr>
        <w:jc w:val="both"/>
        <w:rPr>
          <w:rFonts w:asciiTheme="minorHAnsi" w:hAnsiTheme="minorHAnsi"/>
          <w:b/>
          <w:sz w:val="22"/>
          <w:u w:val="single"/>
        </w:rPr>
      </w:pPr>
    </w:p>
    <w:p w:rsidR="005A3729" w:rsidRDefault="005A3729" w:rsidP="00222E3D">
      <w:pPr>
        <w:jc w:val="both"/>
        <w:rPr>
          <w:rFonts w:asciiTheme="minorHAnsi" w:hAnsiTheme="minorHAnsi"/>
          <w:b/>
          <w:sz w:val="22"/>
          <w:u w:val="single"/>
        </w:rPr>
      </w:pPr>
    </w:p>
    <w:p w:rsidR="00222E3D" w:rsidRPr="00E21345" w:rsidRDefault="00222E3D" w:rsidP="00222E3D">
      <w:pPr>
        <w:jc w:val="both"/>
        <w:rPr>
          <w:rFonts w:asciiTheme="minorHAnsi" w:hAnsiTheme="minorHAnsi"/>
          <w:b/>
          <w:sz w:val="22"/>
          <w:u w:val="single"/>
        </w:rPr>
      </w:pPr>
      <w:r w:rsidRPr="00E21345">
        <w:rPr>
          <w:rFonts w:asciiTheme="minorHAnsi" w:hAnsiTheme="minorHAnsi"/>
          <w:b/>
          <w:sz w:val="22"/>
          <w:u w:val="single"/>
        </w:rPr>
        <w:t xml:space="preserve">Note: </w:t>
      </w:r>
    </w:p>
    <w:p w:rsidR="00222E3D" w:rsidRPr="005A3729" w:rsidRDefault="00222E3D" w:rsidP="00222E3D">
      <w:pPr>
        <w:pStyle w:val="ListParagraph"/>
        <w:numPr>
          <w:ilvl w:val="0"/>
          <w:numId w:val="4"/>
        </w:numPr>
        <w:spacing w:after="40"/>
        <w:ind w:left="374" w:hanging="18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5A3729">
        <w:rPr>
          <w:rFonts w:asciiTheme="minorHAnsi" w:hAnsiTheme="minorHAnsi" w:cstheme="minorHAnsi"/>
          <w:sz w:val="22"/>
          <w:szCs w:val="22"/>
        </w:rPr>
        <w:t xml:space="preserve">Since the </w:t>
      </w:r>
      <w:r w:rsidRPr="005456E6">
        <w:rPr>
          <w:rFonts w:asciiTheme="minorHAnsi" w:hAnsiTheme="minorHAnsi" w:cstheme="minorHAnsi"/>
          <w:noProof/>
          <w:sz w:val="22"/>
          <w:szCs w:val="22"/>
        </w:rPr>
        <w:t>IUATS</w:t>
      </w:r>
      <w:r w:rsidRPr="005A3729">
        <w:rPr>
          <w:rFonts w:asciiTheme="minorHAnsi" w:hAnsiTheme="minorHAnsi" w:cstheme="minorHAnsi"/>
          <w:sz w:val="22"/>
          <w:szCs w:val="22"/>
        </w:rPr>
        <w:t xml:space="preserve"> is funded by the SERB (Government of India) and British </w:t>
      </w:r>
      <w:r w:rsidR="00C20E30">
        <w:rPr>
          <w:rFonts w:asciiTheme="minorHAnsi" w:hAnsiTheme="minorHAnsi" w:cstheme="minorHAnsi"/>
          <w:sz w:val="22"/>
          <w:szCs w:val="22"/>
        </w:rPr>
        <w:t>C</w:t>
      </w:r>
      <w:r w:rsidRPr="005A3729">
        <w:rPr>
          <w:rFonts w:asciiTheme="minorHAnsi" w:hAnsiTheme="minorHAnsi" w:cstheme="minorHAnsi"/>
          <w:sz w:val="22"/>
          <w:szCs w:val="22"/>
        </w:rPr>
        <w:t>ouncil through Newton-Bhabha fund, there is no course fee for participation.</w:t>
      </w:r>
    </w:p>
    <w:p w:rsidR="004D26B6" w:rsidRPr="005A3729" w:rsidRDefault="00222E3D" w:rsidP="00222E3D">
      <w:pPr>
        <w:pStyle w:val="ListParagraph"/>
        <w:numPr>
          <w:ilvl w:val="0"/>
          <w:numId w:val="4"/>
        </w:numPr>
        <w:spacing w:after="40"/>
        <w:ind w:left="374" w:hanging="18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5A3729">
        <w:rPr>
          <w:rFonts w:asciiTheme="minorHAnsi" w:hAnsiTheme="minorHAnsi" w:cstheme="minorHAnsi"/>
          <w:sz w:val="22"/>
          <w:szCs w:val="22"/>
        </w:rPr>
        <w:t>Shared Guest House accommodation with standard boarding will be provided free to the participants depending on availability.</w:t>
      </w:r>
    </w:p>
    <w:p w:rsidR="00222E3D" w:rsidRPr="005A3729" w:rsidRDefault="00222E3D" w:rsidP="00222E3D">
      <w:pPr>
        <w:pStyle w:val="ListParagraph"/>
        <w:numPr>
          <w:ilvl w:val="0"/>
          <w:numId w:val="4"/>
        </w:numPr>
        <w:spacing w:after="40"/>
        <w:ind w:left="374" w:hanging="187"/>
        <w:contextualSpacing w:val="0"/>
        <w:jc w:val="both"/>
        <w:rPr>
          <w:rFonts w:asciiTheme="minorHAnsi" w:hAnsiTheme="minorHAnsi" w:cstheme="minorHAnsi"/>
          <w:sz w:val="22"/>
          <w:szCs w:val="22"/>
        </w:rPr>
      </w:pPr>
      <w:r w:rsidRPr="005A3729">
        <w:rPr>
          <w:rFonts w:asciiTheme="minorHAnsi" w:hAnsiTheme="minorHAnsi" w:cstheme="minorHAnsi"/>
          <w:sz w:val="22"/>
          <w:szCs w:val="22"/>
        </w:rPr>
        <w:t>Travel fare reimbursement will be made for up to A/C 3-tier, as per GOI entitlement.</w:t>
      </w:r>
    </w:p>
    <w:p w:rsidR="007D1E0D" w:rsidRDefault="007D1E0D" w:rsidP="007D1E0D">
      <w:pPr>
        <w:pStyle w:val="BodyText"/>
      </w:pPr>
    </w:p>
    <w:p w:rsidR="00071872" w:rsidRDefault="00071872"/>
    <w:sectPr w:rsidR="00071872" w:rsidSect="0035425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8" w:right="1138" w:bottom="1526" w:left="1138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23B9" w:rsidRDefault="004823B9">
      <w:r>
        <w:separator/>
      </w:r>
    </w:p>
  </w:endnote>
  <w:endnote w:type="continuationSeparator" w:id="0">
    <w:p w:rsidR="004823B9" w:rsidRDefault="00482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48673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0D51" w:rsidRDefault="00C62131">
        <w:pPr>
          <w:pStyle w:val="Footer"/>
          <w:jc w:val="right"/>
        </w:pPr>
        <w:r>
          <w:fldChar w:fldCharType="begin"/>
        </w:r>
        <w:r w:rsidR="002659F4">
          <w:instrText xml:space="preserve"> PAGE   \* MERGEFORMAT </w:instrText>
        </w:r>
        <w:r>
          <w:fldChar w:fldCharType="separate"/>
        </w:r>
        <w:r w:rsidR="002659F4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FF0D51" w:rsidRDefault="004823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818953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0D51" w:rsidRDefault="00C62131">
        <w:pPr>
          <w:pStyle w:val="Footer"/>
          <w:jc w:val="right"/>
        </w:pPr>
        <w:r>
          <w:fldChar w:fldCharType="begin"/>
        </w:r>
        <w:r w:rsidR="002659F4">
          <w:instrText xml:space="preserve"> PAGE   \* MERGEFORMAT </w:instrText>
        </w:r>
        <w:r>
          <w:fldChar w:fldCharType="separate"/>
        </w:r>
        <w:r w:rsidR="005456E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F0D51" w:rsidRDefault="004823B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4997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F0D51" w:rsidRDefault="00C62131">
        <w:pPr>
          <w:pStyle w:val="Footer"/>
          <w:jc w:val="right"/>
        </w:pPr>
        <w:r>
          <w:fldChar w:fldCharType="begin"/>
        </w:r>
        <w:r w:rsidR="002659F4">
          <w:instrText xml:space="preserve"> PAGE   \* MERGEFORMAT </w:instrText>
        </w:r>
        <w:r>
          <w:fldChar w:fldCharType="separate"/>
        </w:r>
        <w:r w:rsidR="005456E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F0D51" w:rsidRDefault="004823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23B9" w:rsidRDefault="004823B9">
      <w:r>
        <w:separator/>
      </w:r>
    </w:p>
  </w:footnote>
  <w:footnote w:type="continuationSeparator" w:id="0">
    <w:p w:rsidR="004823B9" w:rsidRDefault="004823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743A" w:rsidRDefault="00DD74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8CD" w:rsidRPr="00264258" w:rsidRDefault="00264258">
    <w:pPr>
      <w:pStyle w:val="Header"/>
      <w:rPr>
        <w:b/>
      </w:rPr>
    </w:pPr>
    <w:r w:rsidRPr="00264258">
      <w:rPr>
        <w:b/>
      </w:rPr>
      <w:t>Applic</w:t>
    </w:r>
    <w:r w:rsidR="007E37D7">
      <w:rPr>
        <w:b/>
      </w:rPr>
      <w:t xml:space="preserve">ation form for India-UK Advance </w:t>
    </w:r>
    <w:r w:rsidRPr="00264258">
      <w:rPr>
        <w:b/>
      </w:rPr>
      <w:t>Training School</w:t>
    </w:r>
    <w:r w:rsidR="007E37D7">
      <w:rPr>
        <w:b/>
      </w:rPr>
      <w:t xml:space="preserve"> (IUATS)</w:t>
    </w:r>
  </w:p>
  <w:p w:rsidR="007328CD" w:rsidRDefault="00264258" w:rsidP="00264258">
    <w:pPr>
      <w:pStyle w:val="Header"/>
      <w:tabs>
        <w:tab w:val="clear" w:pos="4513"/>
        <w:tab w:val="clear" w:pos="9026"/>
        <w:tab w:val="left" w:pos="1965"/>
      </w:tabs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632"/>
      <w:gridCol w:w="3876"/>
      <w:gridCol w:w="3122"/>
    </w:tblGrid>
    <w:tr w:rsidR="00264258" w:rsidTr="00092089">
      <w:tc>
        <w:tcPr>
          <w:tcW w:w="3209" w:type="dxa"/>
          <w:vAlign w:val="center"/>
        </w:tcPr>
        <w:p w:rsidR="00264258" w:rsidRDefault="00092089" w:rsidP="00264258">
          <w:pPr>
            <w:pStyle w:val="Header"/>
            <w:jc w:val="center"/>
          </w:pPr>
          <w:r w:rsidRPr="00092089">
            <w:rPr>
              <w:noProof/>
              <w:lang w:eastAsia="en-GB"/>
            </w:rPr>
            <w:drawing>
              <wp:inline distT="0" distB="0" distL="0" distR="0">
                <wp:extent cx="1047750" cy="636067"/>
                <wp:effectExtent l="0" t="0" r="0" b="0"/>
                <wp:docPr id="8" name="Picture 23" descr="https://s3.amazonaws.com/files.formstack.com/public/530995/image_SERB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https://s3.amazonaws.com/files.formstack.com/public/530995/image_SERB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3146"/>
                        <a:stretch/>
                      </pic:blipFill>
                      <pic:spPr bwMode="auto">
                        <a:xfrm>
                          <a:off x="0" y="0"/>
                          <a:ext cx="1085471" cy="6589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09" w:type="dxa"/>
          <w:vAlign w:val="center"/>
        </w:tcPr>
        <w:p w:rsidR="00264258" w:rsidRDefault="00092089" w:rsidP="00092089">
          <w:pPr>
            <w:pStyle w:val="Header"/>
            <w:jc w:val="center"/>
          </w:pPr>
          <w:r w:rsidRPr="00092089">
            <w:rPr>
              <w:noProof/>
              <w:lang w:eastAsia="en-GB"/>
            </w:rPr>
            <w:drawing>
              <wp:inline distT="0" distB="0" distL="0" distR="0">
                <wp:extent cx="2324100" cy="532508"/>
                <wp:effectExtent l="0" t="0" r="0" b="1270"/>
                <wp:docPr id="11" name="Picture 24" descr="https://s3.amazonaws.com/files.formstack.com/public/530995/image_NewtonBhabh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s://s3.amazonaws.com/files.formstack.com/public/530995/image_NewtonBhabha.pn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3557"/>
                        <a:stretch/>
                      </pic:blipFill>
                      <pic:spPr bwMode="auto">
                        <a:xfrm>
                          <a:off x="0" y="0"/>
                          <a:ext cx="2324100" cy="5325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10" w:type="dxa"/>
          <w:vAlign w:val="center"/>
        </w:tcPr>
        <w:p w:rsidR="00264258" w:rsidRDefault="00092089" w:rsidP="00264258">
          <w:pPr>
            <w:pStyle w:val="Header"/>
            <w:jc w:val="center"/>
          </w:pPr>
          <w:r w:rsidRPr="00092089">
            <w:rPr>
              <w:noProof/>
              <w:lang w:eastAsia="en-GB"/>
            </w:rPr>
            <w:drawing>
              <wp:inline distT="0" distB="0" distL="0" distR="0">
                <wp:extent cx="1771650" cy="706915"/>
                <wp:effectExtent l="0" t="0" r="0" b="0"/>
                <wp:docPr id="7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4721" cy="70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64258" w:rsidRDefault="002659F4" w:rsidP="007328CD">
    <w:pPr>
      <w:pStyle w:val="Header"/>
    </w:pPr>
    <w:r>
      <w:tab/>
    </w:r>
  </w:p>
  <w:p w:rsidR="007328CD" w:rsidRPr="007328CD" w:rsidRDefault="00092089" w:rsidP="00264258">
    <w:pPr>
      <w:pStyle w:val="Header"/>
      <w:pBdr>
        <w:bottom w:val="single" w:sz="4" w:space="1" w:color="auto"/>
      </w:pBdr>
      <w:jc w:val="center"/>
    </w:pPr>
    <w:r>
      <w:rPr>
        <w:b/>
        <w:sz w:val="24"/>
      </w:rPr>
      <w:t xml:space="preserve">Newton-Bhabha </w:t>
    </w:r>
    <w:r w:rsidR="00264258" w:rsidRPr="00264258">
      <w:rPr>
        <w:b/>
        <w:sz w:val="24"/>
      </w:rPr>
      <w:t xml:space="preserve">India – UK Advanced Training School </w:t>
    </w:r>
    <w:r w:rsidR="001E4E41">
      <w:rPr>
        <w:b/>
        <w:sz w:val="24"/>
      </w:rPr>
      <w:t xml:space="preserve">(IUATS) </w:t>
    </w:r>
    <w:r w:rsidR="00264258" w:rsidRPr="00264258">
      <w:rPr>
        <w:b/>
        <w:sz w:val="24"/>
      </w:rPr>
      <w:t>201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/>
      </w:rPr>
    </w:lvl>
  </w:abstractNum>
  <w:abstractNum w:abstractNumId="1" w15:restartNumberingAfterBreak="0">
    <w:nsid w:val="00000002"/>
    <w:multiLevelType w:val="singleLevel"/>
    <w:tmpl w:val="00000002"/>
    <w:name w:val="WW8Num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/>
      </w:rPr>
    </w:lvl>
  </w:abstractNum>
  <w:abstractNum w:abstractNumId="2" w15:restartNumberingAfterBreak="0">
    <w:nsid w:val="13FA2423"/>
    <w:multiLevelType w:val="hybridMultilevel"/>
    <w:tmpl w:val="22EC1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2857A1"/>
    <w:multiLevelType w:val="hybridMultilevel"/>
    <w:tmpl w:val="810C16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A76898"/>
    <w:multiLevelType w:val="hybridMultilevel"/>
    <w:tmpl w:val="CADAC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zMDEzMrE0MDUxNLVU0lEKTi0uzszPAykwqwUAXXvE9SwAAAA="/>
  </w:docVars>
  <w:rsids>
    <w:rsidRoot w:val="00F60FB6"/>
    <w:rsid w:val="00001E72"/>
    <w:rsid w:val="00014560"/>
    <w:rsid w:val="00024AE4"/>
    <w:rsid w:val="0003674E"/>
    <w:rsid w:val="00042827"/>
    <w:rsid w:val="0004765E"/>
    <w:rsid w:val="000477EE"/>
    <w:rsid w:val="0005076C"/>
    <w:rsid w:val="00050985"/>
    <w:rsid w:val="000509F4"/>
    <w:rsid w:val="00054F57"/>
    <w:rsid w:val="000570B4"/>
    <w:rsid w:val="000615F8"/>
    <w:rsid w:val="00061DC1"/>
    <w:rsid w:val="00062023"/>
    <w:rsid w:val="00071872"/>
    <w:rsid w:val="000735D5"/>
    <w:rsid w:val="00092089"/>
    <w:rsid w:val="00093894"/>
    <w:rsid w:val="000A0E9F"/>
    <w:rsid w:val="000A295A"/>
    <w:rsid w:val="000B3803"/>
    <w:rsid w:val="000B79A2"/>
    <w:rsid w:val="000D215C"/>
    <w:rsid w:val="000D41AC"/>
    <w:rsid w:val="000D438E"/>
    <w:rsid w:val="000D4917"/>
    <w:rsid w:val="00100994"/>
    <w:rsid w:val="001023C0"/>
    <w:rsid w:val="001031C9"/>
    <w:rsid w:val="00145731"/>
    <w:rsid w:val="00161C20"/>
    <w:rsid w:val="00163604"/>
    <w:rsid w:val="00166761"/>
    <w:rsid w:val="0017486E"/>
    <w:rsid w:val="0017622E"/>
    <w:rsid w:val="0017642B"/>
    <w:rsid w:val="001833BD"/>
    <w:rsid w:val="001913E6"/>
    <w:rsid w:val="00192BBB"/>
    <w:rsid w:val="001A5E4E"/>
    <w:rsid w:val="001A6E50"/>
    <w:rsid w:val="001B21B2"/>
    <w:rsid w:val="001E011A"/>
    <w:rsid w:val="001E1AD7"/>
    <w:rsid w:val="001E47E4"/>
    <w:rsid w:val="001E4E41"/>
    <w:rsid w:val="001E6034"/>
    <w:rsid w:val="00210975"/>
    <w:rsid w:val="00222E3D"/>
    <w:rsid w:val="002272BC"/>
    <w:rsid w:val="00230E42"/>
    <w:rsid w:val="002339A7"/>
    <w:rsid w:val="00234351"/>
    <w:rsid w:val="002418B5"/>
    <w:rsid w:val="002512FC"/>
    <w:rsid w:val="00255140"/>
    <w:rsid w:val="00260FFC"/>
    <w:rsid w:val="00264258"/>
    <w:rsid w:val="002659F4"/>
    <w:rsid w:val="002665C8"/>
    <w:rsid w:val="00280396"/>
    <w:rsid w:val="00282579"/>
    <w:rsid w:val="00296845"/>
    <w:rsid w:val="002A11FA"/>
    <w:rsid w:val="002A7337"/>
    <w:rsid w:val="002A765C"/>
    <w:rsid w:val="002B565A"/>
    <w:rsid w:val="002B70BE"/>
    <w:rsid w:val="002C4FB8"/>
    <w:rsid w:val="002C7A0A"/>
    <w:rsid w:val="002E6731"/>
    <w:rsid w:val="002F11B0"/>
    <w:rsid w:val="002F296B"/>
    <w:rsid w:val="002F543C"/>
    <w:rsid w:val="00302A46"/>
    <w:rsid w:val="00304846"/>
    <w:rsid w:val="00312F20"/>
    <w:rsid w:val="003144C2"/>
    <w:rsid w:val="00315C42"/>
    <w:rsid w:val="0031638E"/>
    <w:rsid w:val="00324233"/>
    <w:rsid w:val="00334C9E"/>
    <w:rsid w:val="003447B1"/>
    <w:rsid w:val="00344AF7"/>
    <w:rsid w:val="0035425D"/>
    <w:rsid w:val="0036082C"/>
    <w:rsid w:val="003835F1"/>
    <w:rsid w:val="00391010"/>
    <w:rsid w:val="003968B1"/>
    <w:rsid w:val="00397985"/>
    <w:rsid w:val="003A37E0"/>
    <w:rsid w:val="003B2DEE"/>
    <w:rsid w:val="003C20BD"/>
    <w:rsid w:val="003E0613"/>
    <w:rsid w:val="00425A8C"/>
    <w:rsid w:val="004301A7"/>
    <w:rsid w:val="004319D2"/>
    <w:rsid w:val="00437C37"/>
    <w:rsid w:val="00441544"/>
    <w:rsid w:val="00464B6F"/>
    <w:rsid w:val="004657E4"/>
    <w:rsid w:val="004667EF"/>
    <w:rsid w:val="00467DDB"/>
    <w:rsid w:val="004731B9"/>
    <w:rsid w:val="0047372C"/>
    <w:rsid w:val="004813DC"/>
    <w:rsid w:val="004823B9"/>
    <w:rsid w:val="004B1E69"/>
    <w:rsid w:val="004C19D6"/>
    <w:rsid w:val="004C6961"/>
    <w:rsid w:val="004D1D14"/>
    <w:rsid w:val="004D26B6"/>
    <w:rsid w:val="004D574B"/>
    <w:rsid w:val="004E1C8C"/>
    <w:rsid w:val="004E5558"/>
    <w:rsid w:val="004F3D47"/>
    <w:rsid w:val="004F7AA4"/>
    <w:rsid w:val="004F7E7F"/>
    <w:rsid w:val="00500929"/>
    <w:rsid w:val="00506C3A"/>
    <w:rsid w:val="00507ED4"/>
    <w:rsid w:val="0051059B"/>
    <w:rsid w:val="00513864"/>
    <w:rsid w:val="0051435D"/>
    <w:rsid w:val="005150DA"/>
    <w:rsid w:val="005207FC"/>
    <w:rsid w:val="00530D63"/>
    <w:rsid w:val="00533750"/>
    <w:rsid w:val="005363F1"/>
    <w:rsid w:val="0053645A"/>
    <w:rsid w:val="005456E6"/>
    <w:rsid w:val="00553088"/>
    <w:rsid w:val="00553E80"/>
    <w:rsid w:val="00574961"/>
    <w:rsid w:val="0057601C"/>
    <w:rsid w:val="005A0785"/>
    <w:rsid w:val="005A3729"/>
    <w:rsid w:val="005B2858"/>
    <w:rsid w:val="005C2449"/>
    <w:rsid w:val="005D19BF"/>
    <w:rsid w:val="005D3007"/>
    <w:rsid w:val="005D3B59"/>
    <w:rsid w:val="005E00C9"/>
    <w:rsid w:val="005E240B"/>
    <w:rsid w:val="005E4B66"/>
    <w:rsid w:val="005F61FE"/>
    <w:rsid w:val="005F6390"/>
    <w:rsid w:val="00606827"/>
    <w:rsid w:val="00612363"/>
    <w:rsid w:val="006242A2"/>
    <w:rsid w:val="00630020"/>
    <w:rsid w:val="00632142"/>
    <w:rsid w:val="00632AEF"/>
    <w:rsid w:val="006365B8"/>
    <w:rsid w:val="00643DAC"/>
    <w:rsid w:val="006449ED"/>
    <w:rsid w:val="00651216"/>
    <w:rsid w:val="00654C5E"/>
    <w:rsid w:val="00661E76"/>
    <w:rsid w:val="00661F63"/>
    <w:rsid w:val="006652C6"/>
    <w:rsid w:val="00670962"/>
    <w:rsid w:val="00676DC0"/>
    <w:rsid w:val="006810D0"/>
    <w:rsid w:val="006821F3"/>
    <w:rsid w:val="00691510"/>
    <w:rsid w:val="006A2A5D"/>
    <w:rsid w:val="006B07B9"/>
    <w:rsid w:val="006B0FAF"/>
    <w:rsid w:val="006B31A1"/>
    <w:rsid w:val="006D30A4"/>
    <w:rsid w:val="006D48CB"/>
    <w:rsid w:val="006E372B"/>
    <w:rsid w:val="0070085F"/>
    <w:rsid w:val="00706D0B"/>
    <w:rsid w:val="0071330B"/>
    <w:rsid w:val="00745B8D"/>
    <w:rsid w:val="007628FE"/>
    <w:rsid w:val="00786257"/>
    <w:rsid w:val="007912DC"/>
    <w:rsid w:val="007963F5"/>
    <w:rsid w:val="007A2651"/>
    <w:rsid w:val="007A6032"/>
    <w:rsid w:val="007D148E"/>
    <w:rsid w:val="007D1E0D"/>
    <w:rsid w:val="007D3EF5"/>
    <w:rsid w:val="007D52E3"/>
    <w:rsid w:val="007E37D7"/>
    <w:rsid w:val="007F2D92"/>
    <w:rsid w:val="0080187E"/>
    <w:rsid w:val="00813BE3"/>
    <w:rsid w:val="00824F82"/>
    <w:rsid w:val="00833A00"/>
    <w:rsid w:val="00851961"/>
    <w:rsid w:val="0085500F"/>
    <w:rsid w:val="00860828"/>
    <w:rsid w:val="00871BDC"/>
    <w:rsid w:val="00883F36"/>
    <w:rsid w:val="00890657"/>
    <w:rsid w:val="008A21EF"/>
    <w:rsid w:val="008A29AE"/>
    <w:rsid w:val="008B198E"/>
    <w:rsid w:val="008D3F95"/>
    <w:rsid w:val="008D4376"/>
    <w:rsid w:val="008D7FFC"/>
    <w:rsid w:val="00905D7F"/>
    <w:rsid w:val="00932E71"/>
    <w:rsid w:val="00951999"/>
    <w:rsid w:val="00965209"/>
    <w:rsid w:val="009673CF"/>
    <w:rsid w:val="009828D8"/>
    <w:rsid w:val="00986D7A"/>
    <w:rsid w:val="00990B4C"/>
    <w:rsid w:val="00995A61"/>
    <w:rsid w:val="009B180F"/>
    <w:rsid w:val="009C5D97"/>
    <w:rsid w:val="009E4F92"/>
    <w:rsid w:val="009E5257"/>
    <w:rsid w:val="009F5D14"/>
    <w:rsid w:val="00A06773"/>
    <w:rsid w:val="00A16A88"/>
    <w:rsid w:val="00A24F6B"/>
    <w:rsid w:val="00A26F0B"/>
    <w:rsid w:val="00A366DE"/>
    <w:rsid w:val="00A3798F"/>
    <w:rsid w:val="00A4058C"/>
    <w:rsid w:val="00A40CE3"/>
    <w:rsid w:val="00A60CB2"/>
    <w:rsid w:val="00A70B96"/>
    <w:rsid w:val="00A77485"/>
    <w:rsid w:val="00A97C21"/>
    <w:rsid w:val="00AB7014"/>
    <w:rsid w:val="00AC1830"/>
    <w:rsid w:val="00AC2769"/>
    <w:rsid w:val="00AC46CF"/>
    <w:rsid w:val="00AC551E"/>
    <w:rsid w:val="00AD55BD"/>
    <w:rsid w:val="00AE1ED5"/>
    <w:rsid w:val="00AF5713"/>
    <w:rsid w:val="00B00357"/>
    <w:rsid w:val="00B00671"/>
    <w:rsid w:val="00B00926"/>
    <w:rsid w:val="00B035F1"/>
    <w:rsid w:val="00B06AF8"/>
    <w:rsid w:val="00B06DEA"/>
    <w:rsid w:val="00B10593"/>
    <w:rsid w:val="00B211D2"/>
    <w:rsid w:val="00B24D53"/>
    <w:rsid w:val="00B25427"/>
    <w:rsid w:val="00B33726"/>
    <w:rsid w:val="00B44D85"/>
    <w:rsid w:val="00B558E8"/>
    <w:rsid w:val="00B576D0"/>
    <w:rsid w:val="00B72A9E"/>
    <w:rsid w:val="00B766F1"/>
    <w:rsid w:val="00B771F9"/>
    <w:rsid w:val="00B83595"/>
    <w:rsid w:val="00B97D33"/>
    <w:rsid w:val="00BA088E"/>
    <w:rsid w:val="00BA2834"/>
    <w:rsid w:val="00BA4925"/>
    <w:rsid w:val="00BB2273"/>
    <w:rsid w:val="00BB655C"/>
    <w:rsid w:val="00BB662A"/>
    <w:rsid w:val="00BC5DDA"/>
    <w:rsid w:val="00BC6167"/>
    <w:rsid w:val="00BC7272"/>
    <w:rsid w:val="00BD02BC"/>
    <w:rsid w:val="00BD13F2"/>
    <w:rsid w:val="00BE097B"/>
    <w:rsid w:val="00BE1DAB"/>
    <w:rsid w:val="00BF1C32"/>
    <w:rsid w:val="00BF2402"/>
    <w:rsid w:val="00BF2B2F"/>
    <w:rsid w:val="00C1344C"/>
    <w:rsid w:val="00C1409A"/>
    <w:rsid w:val="00C16150"/>
    <w:rsid w:val="00C20E30"/>
    <w:rsid w:val="00C21E70"/>
    <w:rsid w:val="00C2729F"/>
    <w:rsid w:val="00C30EA7"/>
    <w:rsid w:val="00C319A8"/>
    <w:rsid w:val="00C37909"/>
    <w:rsid w:val="00C440D5"/>
    <w:rsid w:val="00C51910"/>
    <w:rsid w:val="00C5480C"/>
    <w:rsid w:val="00C560D8"/>
    <w:rsid w:val="00C57DEE"/>
    <w:rsid w:val="00C62131"/>
    <w:rsid w:val="00C678CF"/>
    <w:rsid w:val="00C8022B"/>
    <w:rsid w:val="00C820FD"/>
    <w:rsid w:val="00C83B11"/>
    <w:rsid w:val="00C859C1"/>
    <w:rsid w:val="00CB26E8"/>
    <w:rsid w:val="00CB6582"/>
    <w:rsid w:val="00CD0BCE"/>
    <w:rsid w:val="00CD22E0"/>
    <w:rsid w:val="00CF091A"/>
    <w:rsid w:val="00CF5FD1"/>
    <w:rsid w:val="00D13D8D"/>
    <w:rsid w:val="00D15439"/>
    <w:rsid w:val="00D24BD8"/>
    <w:rsid w:val="00D279C9"/>
    <w:rsid w:val="00D361E1"/>
    <w:rsid w:val="00D47F61"/>
    <w:rsid w:val="00D522F0"/>
    <w:rsid w:val="00D65BEC"/>
    <w:rsid w:val="00D70CCE"/>
    <w:rsid w:val="00D72004"/>
    <w:rsid w:val="00D82FEA"/>
    <w:rsid w:val="00DB16C1"/>
    <w:rsid w:val="00DB4C0C"/>
    <w:rsid w:val="00DC1260"/>
    <w:rsid w:val="00DC316B"/>
    <w:rsid w:val="00DC4181"/>
    <w:rsid w:val="00DC6280"/>
    <w:rsid w:val="00DD3828"/>
    <w:rsid w:val="00DD6390"/>
    <w:rsid w:val="00DD743A"/>
    <w:rsid w:val="00DF5A95"/>
    <w:rsid w:val="00DF7AD1"/>
    <w:rsid w:val="00E001C8"/>
    <w:rsid w:val="00E018AB"/>
    <w:rsid w:val="00E1021A"/>
    <w:rsid w:val="00E166A2"/>
    <w:rsid w:val="00E23A99"/>
    <w:rsid w:val="00E30CE2"/>
    <w:rsid w:val="00E35299"/>
    <w:rsid w:val="00E36033"/>
    <w:rsid w:val="00E53B60"/>
    <w:rsid w:val="00E57F8E"/>
    <w:rsid w:val="00E61975"/>
    <w:rsid w:val="00E638A2"/>
    <w:rsid w:val="00E74C78"/>
    <w:rsid w:val="00E95375"/>
    <w:rsid w:val="00EA2DE5"/>
    <w:rsid w:val="00EA3A4B"/>
    <w:rsid w:val="00EB41C7"/>
    <w:rsid w:val="00EC2BAC"/>
    <w:rsid w:val="00EC6FD4"/>
    <w:rsid w:val="00EE3E31"/>
    <w:rsid w:val="00EF04C1"/>
    <w:rsid w:val="00F00EC6"/>
    <w:rsid w:val="00F0583C"/>
    <w:rsid w:val="00F20B57"/>
    <w:rsid w:val="00F21F44"/>
    <w:rsid w:val="00F325E4"/>
    <w:rsid w:val="00F43F79"/>
    <w:rsid w:val="00F45548"/>
    <w:rsid w:val="00F551EC"/>
    <w:rsid w:val="00F56871"/>
    <w:rsid w:val="00F5787B"/>
    <w:rsid w:val="00F60FB6"/>
    <w:rsid w:val="00F61D1A"/>
    <w:rsid w:val="00F70685"/>
    <w:rsid w:val="00F8062B"/>
    <w:rsid w:val="00F8109E"/>
    <w:rsid w:val="00F911D5"/>
    <w:rsid w:val="00F93CE5"/>
    <w:rsid w:val="00F95520"/>
    <w:rsid w:val="00FA7B60"/>
    <w:rsid w:val="00FB5C0E"/>
    <w:rsid w:val="00FD14E5"/>
    <w:rsid w:val="00FD58D5"/>
    <w:rsid w:val="00FD628B"/>
    <w:rsid w:val="00FE2385"/>
    <w:rsid w:val="00FE38D9"/>
    <w:rsid w:val="00FE5338"/>
    <w:rsid w:val="00FF4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9FBABD0-95E2-4907-9787-E1878595C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0FB6"/>
    <w:pPr>
      <w:spacing w:after="0" w:line="240" w:lineRule="auto"/>
    </w:pPr>
    <w:rPr>
      <w:rFonts w:ascii="Arial" w:eastAsia="Times New Roman" w:hAnsi="Arial" w:cs="Arial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F60FB6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nhideWhenUsed/>
    <w:rsid w:val="00F60FB6"/>
  </w:style>
  <w:style w:type="character" w:customStyle="1" w:styleId="FootnoteTextChar">
    <w:name w:val="Footnote Text Char"/>
    <w:basedOn w:val="DefaultParagraphFont"/>
    <w:link w:val="FootnoteText"/>
    <w:rsid w:val="00F60FB6"/>
    <w:rPr>
      <w:rFonts w:ascii="Arial" w:eastAsia="Times New Roman" w:hAnsi="Arial" w:cs="Arial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F60F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FB6"/>
    <w:rPr>
      <w:rFonts w:ascii="Arial" w:eastAsia="Times New Roman" w:hAnsi="Arial" w:cs="Arial"/>
      <w:sz w:val="20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F60F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FB6"/>
    <w:rPr>
      <w:rFonts w:ascii="Arial" w:eastAsia="Times New Roman" w:hAnsi="Arial" w:cs="Arial"/>
      <w:sz w:val="20"/>
      <w:szCs w:val="20"/>
      <w:lang w:eastAsia="zh-CN"/>
    </w:rPr>
  </w:style>
  <w:style w:type="paragraph" w:styleId="BodyText">
    <w:name w:val="Body Text"/>
    <w:basedOn w:val="Normal"/>
    <w:link w:val="BodyTextChar"/>
    <w:semiHidden/>
    <w:rsid w:val="00F60FB6"/>
    <w:pPr>
      <w:suppressAutoHyphens/>
      <w:spacing w:after="120"/>
    </w:pPr>
    <w:rPr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F60FB6"/>
    <w:rPr>
      <w:rFonts w:ascii="Arial" w:eastAsia="Times New Roman" w:hAnsi="Arial" w:cs="Arial"/>
      <w:sz w:val="20"/>
      <w:szCs w:val="20"/>
      <w:lang w:eastAsia="ar-SA"/>
    </w:rPr>
  </w:style>
  <w:style w:type="paragraph" w:styleId="Title">
    <w:name w:val="Title"/>
    <w:basedOn w:val="Normal"/>
    <w:next w:val="Subtitle"/>
    <w:link w:val="TitleChar"/>
    <w:qFormat/>
    <w:rsid w:val="00F60FB6"/>
    <w:pPr>
      <w:suppressAutoHyphens/>
      <w:jc w:val="center"/>
    </w:pPr>
    <w:rPr>
      <w:b/>
      <w:bCs/>
      <w:sz w:val="28"/>
      <w:szCs w:val="28"/>
      <w:lang w:eastAsia="ar-SA"/>
    </w:rPr>
  </w:style>
  <w:style w:type="character" w:customStyle="1" w:styleId="TitleChar">
    <w:name w:val="Title Char"/>
    <w:basedOn w:val="DefaultParagraphFont"/>
    <w:link w:val="Title"/>
    <w:rsid w:val="00F60FB6"/>
    <w:rPr>
      <w:rFonts w:ascii="Arial" w:eastAsia="Times New Roman" w:hAnsi="Arial" w:cs="Arial"/>
      <w:b/>
      <w:bCs/>
      <w:sz w:val="28"/>
      <w:szCs w:val="28"/>
      <w:lang w:eastAsia="ar-SA"/>
    </w:rPr>
  </w:style>
  <w:style w:type="paragraph" w:styleId="Subtitle">
    <w:name w:val="Subtitle"/>
    <w:basedOn w:val="Normal"/>
    <w:next w:val="BodyText"/>
    <w:link w:val="SubtitleChar"/>
    <w:qFormat/>
    <w:rsid w:val="00F60FB6"/>
    <w:pPr>
      <w:suppressAutoHyphens/>
      <w:jc w:val="center"/>
    </w:pPr>
    <w:rPr>
      <w:b/>
      <w:bCs/>
      <w:sz w:val="28"/>
      <w:szCs w:val="28"/>
      <w:lang w:eastAsia="ar-SA"/>
    </w:rPr>
  </w:style>
  <w:style w:type="character" w:customStyle="1" w:styleId="SubtitleChar">
    <w:name w:val="Subtitle Char"/>
    <w:basedOn w:val="DefaultParagraphFont"/>
    <w:link w:val="Subtitle"/>
    <w:rsid w:val="00F60FB6"/>
    <w:rPr>
      <w:rFonts w:ascii="Arial" w:eastAsia="Times New Roman" w:hAnsi="Arial" w:cs="Arial"/>
      <w:b/>
      <w:bCs/>
      <w:sz w:val="28"/>
      <w:szCs w:val="28"/>
      <w:lang w:eastAsia="ar-SA"/>
    </w:rPr>
  </w:style>
  <w:style w:type="paragraph" w:customStyle="1" w:styleId="Blockquote">
    <w:name w:val="Blockquote"/>
    <w:basedOn w:val="Normal"/>
    <w:rsid w:val="00F60FB6"/>
    <w:pPr>
      <w:suppressAutoHyphens/>
      <w:spacing w:before="100" w:after="100"/>
      <w:ind w:left="360" w:right="360"/>
    </w:pPr>
    <w:rPr>
      <w:rFonts w:ascii="Times New Roman" w:hAnsi="Times New Roman" w:cs="Times New Roman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7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731"/>
    <w:rPr>
      <w:rFonts w:ascii="Tahoma" w:eastAsia="Times New Roman" w:hAnsi="Tahoma" w:cs="Tahoma"/>
      <w:sz w:val="16"/>
      <w:szCs w:val="16"/>
      <w:lang w:eastAsia="zh-CN"/>
    </w:rPr>
  </w:style>
  <w:style w:type="table" w:styleId="TableGrid">
    <w:name w:val="Table Grid"/>
    <w:basedOn w:val="TableNormal"/>
    <w:uiPriority w:val="39"/>
    <w:rsid w:val="00264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425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57F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7F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7F8E"/>
    <w:rPr>
      <w:rFonts w:ascii="Arial" w:eastAsia="Times New Roman" w:hAnsi="Arial" w:cs="Arial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7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7F8E"/>
    <w:rPr>
      <w:rFonts w:ascii="Arial" w:eastAsia="Times New Roman" w:hAnsi="Arial" w:cs="Arial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ran@iitgn.ac.i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4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3C3A76D-6B79-40BA-80A8-A17884D36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IUATS UK-India</vt:lpstr>
    </vt:vector>
  </TitlesOfParts>
  <Company>British Council</Company>
  <LinksUpToDate>false</LinksUpToDate>
  <CharactersWithSpaces>4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IUATS UK-India</dc:title>
  <dc:subject>IUATS</dc:subject>
  <dc:creator>F.Gonzalez-Longatt@lboro.ac.uk</dc:creator>
  <cp:keywords>UK-India</cp:keywords>
  <cp:lastModifiedBy>Francisco Gonzalez-Longatt</cp:lastModifiedBy>
  <cp:revision>10</cp:revision>
  <dcterms:created xsi:type="dcterms:W3CDTF">2016-05-07T21:31:00Z</dcterms:created>
  <dcterms:modified xsi:type="dcterms:W3CDTF">2016-05-15T10:04:00Z</dcterms:modified>
  <cp:contentStatus>Development</cp:contentStatus>
</cp:coreProperties>
</file>